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3A8C3" w14:textId="44CE0F78" w:rsidR="007D5EB5" w:rsidRPr="00635C41" w:rsidRDefault="001B5C55" w:rsidP="00A81A28">
      <w:pPr>
        <w:pStyle w:val="Title"/>
        <w:spacing w:before="0" w:line="240" w:lineRule="auto"/>
        <w:ind w:right="361"/>
        <w:rPr>
          <w:sz w:val="96"/>
          <w:lang w:val="en-NZ"/>
        </w:rPr>
      </w:pPr>
      <w:bookmarkStart w:id="0" w:name="_Hlk58231188"/>
      <w:r>
        <w:rPr>
          <w:noProof/>
          <w:lang w:val="en-NZ"/>
        </w:rPr>
        <w:drawing>
          <wp:anchor distT="0" distB="0" distL="114300" distR="114300" simplePos="0" relativeHeight="251658240" behindDoc="0" locked="0" layoutInCell="1" allowOverlap="1" wp14:anchorId="2F30AF7C" wp14:editId="3DD8E4CB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990600" cy="903605"/>
            <wp:effectExtent l="0" t="0" r="0" b="0"/>
            <wp:wrapNone/>
            <wp:docPr id="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03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5EB5" w:rsidRPr="00635C41">
        <w:rPr>
          <w:caps w:val="0"/>
          <w:color w:val="262626"/>
          <w:lang w:val="en-NZ"/>
        </w:rPr>
        <w:t>MINUTES</w:t>
      </w:r>
    </w:p>
    <w:p w14:paraId="61FE282A" w14:textId="77777777" w:rsidR="007D5EB5" w:rsidRPr="00635C41" w:rsidRDefault="007D5EB5" w:rsidP="007D5EB5">
      <w:pPr>
        <w:pStyle w:val="Subtitle"/>
        <w:spacing w:before="0" w:line="240" w:lineRule="auto"/>
        <w:rPr>
          <w:b/>
          <w:lang w:val="en-NZ"/>
        </w:rPr>
      </w:pPr>
      <w:r w:rsidRPr="00635C41">
        <w:rPr>
          <w:b/>
          <w:lang w:val="en-NZ"/>
        </w:rPr>
        <w:t>NORTHERN SAFETY LIAISON GROUP</w:t>
      </w:r>
    </w:p>
    <w:p w14:paraId="6E57BF9A" w14:textId="6BDAF727" w:rsidR="007D5EB5" w:rsidRPr="00635C41" w:rsidRDefault="007D5EB5" w:rsidP="007D5EB5">
      <w:pPr>
        <w:jc w:val="right"/>
        <w:rPr>
          <w:rFonts w:ascii="Calibri" w:hAnsi="Calibri" w:cs="Calibri"/>
          <w:u w:val="single"/>
          <w:lang w:eastAsia="ja-JP"/>
        </w:rPr>
      </w:pPr>
      <w:r w:rsidRPr="00635C41">
        <w:rPr>
          <w:rFonts w:ascii="Calibri" w:hAnsi="Calibri" w:cs="Calibri"/>
          <w:u w:val="single"/>
          <w:lang w:eastAsia="ja-JP"/>
        </w:rPr>
        <w:t xml:space="preserve">Meeting Number </w:t>
      </w:r>
      <w:r w:rsidR="00846B80" w:rsidRPr="00635C41">
        <w:rPr>
          <w:rFonts w:ascii="Calibri" w:hAnsi="Calibri" w:cs="Calibri"/>
          <w:u w:val="single"/>
          <w:lang w:eastAsia="ja-JP"/>
        </w:rPr>
        <w:t>1</w:t>
      </w:r>
      <w:r w:rsidR="00047849">
        <w:rPr>
          <w:rFonts w:ascii="Calibri" w:hAnsi="Calibri" w:cs="Calibri"/>
          <w:u w:val="single"/>
          <w:lang w:eastAsia="ja-JP"/>
        </w:rPr>
        <w:t>2</w:t>
      </w:r>
      <w:r w:rsidR="007222D9">
        <w:rPr>
          <w:rFonts w:ascii="Calibri" w:hAnsi="Calibri" w:cs="Calibri"/>
          <w:u w:val="single"/>
          <w:lang w:eastAsia="ja-JP"/>
        </w:rPr>
        <w:t>5</w:t>
      </w:r>
    </w:p>
    <w:p w14:paraId="375E69D0" w14:textId="18B19980" w:rsidR="007D5EB5" w:rsidRPr="00635C41" w:rsidRDefault="002914EE" w:rsidP="00D91154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1</w:t>
      </w:r>
      <w:r w:rsidR="007222D9">
        <w:rPr>
          <w:rFonts w:ascii="Calibri" w:hAnsi="Calibri" w:cs="Calibri"/>
        </w:rPr>
        <w:t>5</w:t>
      </w:r>
      <w:r>
        <w:rPr>
          <w:rFonts w:ascii="Calibri" w:hAnsi="Calibri" w:cs="Calibri"/>
        </w:rPr>
        <w:t xml:space="preserve"> February</w:t>
      </w:r>
      <w:r w:rsidR="00206D87">
        <w:rPr>
          <w:rFonts w:ascii="Calibri" w:hAnsi="Calibri" w:cs="Calibri"/>
        </w:rPr>
        <w:t xml:space="preserve"> 202</w:t>
      </w:r>
      <w:r w:rsidR="006D39EA">
        <w:rPr>
          <w:rFonts w:ascii="Calibri" w:hAnsi="Calibri" w:cs="Calibri"/>
        </w:rPr>
        <w:t>4</w:t>
      </w:r>
    </w:p>
    <w:p w14:paraId="3C0E1592" w14:textId="77777777" w:rsidR="007D5EB5" w:rsidRPr="00635C41" w:rsidRDefault="005A1665" w:rsidP="007D5EB5">
      <w:pPr>
        <w:jc w:val="right"/>
        <w:rPr>
          <w:rFonts w:ascii="Calibri" w:hAnsi="Calibri" w:cs="Calibri"/>
        </w:rPr>
      </w:pPr>
      <w:r w:rsidRPr="00635C41">
        <w:rPr>
          <w:rFonts w:ascii="Calibri" w:hAnsi="Calibri" w:cs="Calibri"/>
        </w:rPr>
        <w:t>07:00 - 0</w:t>
      </w:r>
      <w:r w:rsidR="0070274A" w:rsidRPr="00635C41">
        <w:rPr>
          <w:rFonts w:ascii="Calibri" w:hAnsi="Calibri" w:cs="Calibri"/>
        </w:rPr>
        <w:t>9</w:t>
      </w:r>
      <w:r w:rsidRPr="00635C41">
        <w:rPr>
          <w:rFonts w:ascii="Calibri" w:hAnsi="Calibri" w:cs="Calibri"/>
        </w:rPr>
        <w:t>:</w:t>
      </w:r>
      <w:r w:rsidR="0070274A" w:rsidRPr="00635C41">
        <w:rPr>
          <w:rFonts w:ascii="Calibri" w:hAnsi="Calibri" w:cs="Calibri"/>
        </w:rPr>
        <w:t>00</w:t>
      </w:r>
    </w:p>
    <w:p w14:paraId="57A3E524" w14:textId="77777777" w:rsidR="007D5EB5" w:rsidRPr="00635C41" w:rsidRDefault="007D5EB5" w:rsidP="007D5EB5">
      <w:pPr>
        <w:jc w:val="right"/>
      </w:pPr>
    </w:p>
    <w:p w14:paraId="459A6F3E" w14:textId="2222C3FE" w:rsidR="007D5EB5" w:rsidRPr="00635C41" w:rsidRDefault="00C8089B" w:rsidP="007D5EB5">
      <w:pPr>
        <w:pBdr>
          <w:top w:val="single" w:sz="12" w:space="1" w:color="auto"/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  </w:t>
      </w:r>
      <w:r w:rsidR="007D5EB5" w:rsidRPr="00635C41">
        <w:rPr>
          <w:rFonts w:ascii="Calibri" w:hAnsi="Calibri" w:cs="Calibri"/>
          <w:b/>
        </w:rPr>
        <w:t>Chair</w:t>
      </w:r>
      <w:r w:rsidR="009C3F8F">
        <w:rPr>
          <w:rFonts w:ascii="Calibri" w:hAnsi="Calibri" w:cs="Calibri"/>
        </w:rPr>
        <w:t xml:space="preserve">: </w:t>
      </w:r>
      <w:r w:rsidR="00CF3575">
        <w:rPr>
          <w:rFonts w:ascii="Calibri" w:hAnsi="Calibri" w:cs="Calibri"/>
        </w:rPr>
        <w:t xml:space="preserve"> </w:t>
      </w:r>
      <w:r w:rsidR="006D39EA">
        <w:rPr>
          <w:rFonts w:ascii="Calibri" w:hAnsi="Calibri" w:cs="Calibri"/>
        </w:rPr>
        <w:t>Maarten Tinsel</w:t>
      </w:r>
      <w:r w:rsidR="007D5EB5" w:rsidRPr="00635C41">
        <w:rPr>
          <w:rFonts w:ascii="Calibri" w:hAnsi="Calibri" w:cs="Calibri"/>
        </w:rPr>
        <w:tab/>
      </w:r>
      <w:r w:rsidR="009C3F8F">
        <w:rPr>
          <w:rFonts w:ascii="Calibri" w:hAnsi="Calibri" w:cs="Calibri"/>
        </w:rPr>
        <w:t xml:space="preserve">                                                            </w:t>
      </w:r>
      <w:r w:rsidR="00CF3575">
        <w:rPr>
          <w:rFonts w:ascii="Calibri" w:hAnsi="Calibri" w:cs="Calibri"/>
        </w:rPr>
        <w:t xml:space="preserve">             </w:t>
      </w:r>
      <w:r w:rsidR="00B0518F">
        <w:rPr>
          <w:rFonts w:ascii="Calibri" w:hAnsi="Calibri" w:cs="Calibri"/>
        </w:rPr>
        <w:t xml:space="preserve">            </w:t>
      </w:r>
      <w:r w:rsidR="00CF357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        </w:t>
      </w:r>
      <w:r w:rsidR="00CF3575">
        <w:rPr>
          <w:rFonts w:ascii="Calibri" w:hAnsi="Calibri" w:cs="Calibri"/>
        </w:rPr>
        <w:t xml:space="preserve"> </w:t>
      </w:r>
      <w:r w:rsidR="007D5EB5" w:rsidRPr="00635C41">
        <w:rPr>
          <w:rFonts w:ascii="Calibri" w:hAnsi="Calibri" w:cs="Calibri"/>
          <w:b/>
        </w:rPr>
        <w:t>Minutes</w:t>
      </w:r>
      <w:r w:rsidR="009C3F8F">
        <w:rPr>
          <w:rFonts w:ascii="Calibri" w:hAnsi="Calibri" w:cs="Calibri"/>
          <w:b/>
        </w:rPr>
        <w:t xml:space="preserve">: </w:t>
      </w:r>
      <w:r w:rsidR="00047849">
        <w:rPr>
          <w:rFonts w:ascii="Calibri" w:hAnsi="Calibri" w:cs="Calibri"/>
        </w:rPr>
        <w:t>Mina Lee Hagino</w:t>
      </w:r>
    </w:p>
    <w:p w14:paraId="643161F6" w14:textId="77777777" w:rsidR="000C3CBC" w:rsidRDefault="000C3CBC" w:rsidP="000C3CBC">
      <w:pPr>
        <w:rPr>
          <w:rFonts w:ascii="Calibri" w:hAnsi="Calibri" w:cs="Calibri"/>
          <w:b/>
        </w:rPr>
      </w:pPr>
    </w:p>
    <w:p w14:paraId="7E30206C" w14:textId="3D9A5165" w:rsidR="000C3CBC" w:rsidRDefault="00727977" w:rsidP="000C3CBC">
      <w:pPr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>Attendees:</w:t>
      </w:r>
      <w:r w:rsidR="005A1665" w:rsidRPr="00635C41">
        <w:rPr>
          <w:rFonts w:ascii="Calibri" w:hAnsi="Calibri" w:cs="Calibri"/>
        </w:rPr>
        <w:t xml:space="preserve"> </w:t>
      </w:r>
    </w:p>
    <w:p w14:paraId="028A0684" w14:textId="6792F148" w:rsidR="00A74780" w:rsidRPr="000C3CBC" w:rsidRDefault="009C586B" w:rsidP="00A74780">
      <w:pPr>
        <w:rPr>
          <w:rFonts w:ascii="Calibri" w:hAnsi="Calibri" w:cs="Calibri"/>
          <w:b/>
        </w:rPr>
      </w:pPr>
      <w:r>
        <w:rPr>
          <w:rFonts w:ascii="Calibri" w:hAnsi="Calibri" w:cs="Calibri"/>
        </w:rPr>
        <w:t>4</w:t>
      </w:r>
      <w:r w:rsidR="00FD609F">
        <w:rPr>
          <w:rFonts w:ascii="Calibri" w:hAnsi="Calibri" w:cs="Calibri"/>
        </w:rPr>
        <w:t>8</w:t>
      </w:r>
      <w:r w:rsidR="00C53D4B" w:rsidRPr="005F1CA1">
        <w:rPr>
          <w:rFonts w:ascii="Calibri" w:hAnsi="Calibri" w:cs="Calibri"/>
        </w:rPr>
        <w:t xml:space="preserve"> </w:t>
      </w:r>
      <w:r w:rsidR="005A1665" w:rsidRPr="005F1CA1">
        <w:rPr>
          <w:rFonts w:ascii="Calibri" w:hAnsi="Calibri" w:cs="Calibri"/>
        </w:rPr>
        <w:t>Attendees</w:t>
      </w:r>
    </w:p>
    <w:p w14:paraId="55A9A83B" w14:textId="77777777" w:rsidR="0070274A" w:rsidRPr="00635C41" w:rsidRDefault="0070274A" w:rsidP="008329BE">
      <w:pPr>
        <w:rPr>
          <w:rFonts w:ascii="Calibri" w:hAnsi="Calibri" w:cs="Calibri"/>
          <w:b/>
          <w:u w:val="single"/>
        </w:rPr>
      </w:pPr>
    </w:p>
    <w:p w14:paraId="3A5607D2" w14:textId="516840A7" w:rsidR="00AB763B" w:rsidRDefault="008329BE" w:rsidP="008329BE">
      <w:pPr>
        <w:rPr>
          <w:rFonts w:ascii="Calibri" w:hAnsi="Calibri" w:cs="Calibri"/>
          <w:b/>
          <w:u w:val="single"/>
        </w:rPr>
      </w:pPr>
      <w:r w:rsidRPr="00635C41">
        <w:rPr>
          <w:rFonts w:ascii="Calibri" w:hAnsi="Calibri" w:cs="Calibri"/>
          <w:b/>
          <w:u w:val="single"/>
        </w:rPr>
        <w:t xml:space="preserve">Thank you to the following companies for </w:t>
      </w:r>
      <w:proofErr w:type="gramStart"/>
      <w:r w:rsidR="00290E9A" w:rsidRPr="00635C41">
        <w:rPr>
          <w:rFonts w:ascii="Calibri" w:hAnsi="Calibri" w:cs="Calibri"/>
          <w:b/>
          <w:u w:val="single"/>
        </w:rPr>
        <w:t>attending</w:t>
      </w:r>
      <w:proofErr w:type="gramEnd"/>
    </w:p>
    <w:p w14:paraId="16E31A1D" w14:textId="216D8428" w:rsidR="00AB763B" w:rsidRDefault="00AB763B" w:rsidP="008329BE">
      <w:pPr>
        <w:rPr>
          <w:rFonts w:ascii="Calibri" w:hAnsi="Calibri" w:cs="Calibri"/>
          <w:b/>
          <w:u w:val="single"/>
        </w:rPr>
      </w:pPr>
    </w:p>
    <w:tbl>
      <w:tblPr>
        <w:tblW w:w="9805" w:type="dxa"/>
        <w:tblLook w:val="04A0" w:firstRow="1" w:lastRow="0" w:firstColumn="1" w:lastColumn="0" w:noHBand="0" w:noVBand="1"/>
      </w:tblPr>
      <w:tblGrid>
        <w:gridCol w:w="2380"/>
        <w:gridCol w:w="2745"/>
        <w:gridCol w:w="2430"/>
        <w:gridCol w:w="2250"/>
      </w:tblGrid>
      <w:tr w:rsidR="00B22FCD" w:rsidRPr="00C1463B" w14:paraId="4CA55445" w14:textId="77777777" w:rsidTr="006D11A0">
        <w:trPr>
          <w:trHeight w:val="285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A46CE9" w14:textId="531380D0" w:rsidR="00B22FCD" w:rsidRPr="00E67ED6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ACC</w:t>
            </w:r>
          </w:p>
        </w:tc>
        <w:tc>
          <w:tcPr>
            <w:tcW w:w="2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F2F6F8" w14:textId="2DA4D14A" w:rsidR="00B22FCD" w:rsidRPr="00B67061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8510D">
              <w:t>Fusion Health and Safety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95724" w14:textId="559657C9" w:rsidR="00B22FCD" w:rsidRPr="00812B90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6C4D5C">
              <w:t>Omexom</w:t>
            </w:r>
            <w:proofErr w:type="spellEnd"/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90F21E" w14:textId="35BA5128" w:rsidR="00B22FCD" w:rsidRPr="00C1463B" w:rsidRDefault="000A243A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Moni</w:t>
            </w:r>
          </w:p>
        </w:tc>
      </w:tr>
      <w:tr w:rsidR="00B22FCD" w:rsidRPr="00C1463B" w14:paraId="6F3A64D5" w14:textId="77777777" w:rsidTr="006D11A0">
        <w:trPr>
          <w:trHeight w:val="285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65048" w14:textId="15D32821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E67ED6">
              <w:rPr>
                <w:rFonts w:ascii="Calibri" w:hAnsi="Calibri" w:cs="Calibri"/>
                <w:color w:val="000000"/>
                <w:lang w:eastAsia="ja-JP"/>
              </w:rPr>
              <w:t>Accent Construction Interiors</w:t>
            </w:r>
          </w:p>
        </w:tc>
        <w:tc>
          <w:tcPr>
            <w:tcW w:w="2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E28F81" w14:textId="26FDC1DA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28510D">
              <w:t>Ghella</w:t>
            </w:r>
            <w:proofErr w:type="spellEnd"/>
            <w:r w:rsidRPr="0028510D">
              <w:t xml:space="preserve"> </w:t>
            </w:r>
            <w:proofErr w:type="spellStart"/>
            <w:r w:rsidRPr="0028510D">
              <w:t>Abergeldie</w:t>
            </w:r>
            <w:proofErr w:type="spellEnd"/>
            <w:r w:rsidRPr="0028510D">
              <w:t xml:space="preserve"> JV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A82E4B" w14:textId="03B28CE5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6C4D5C">
              <w:t>Onehunga Business Association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4B257" w14:textId="5B58C491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B22FCD" w:rsidRPr="00C1463B" w14:paraId="236AF841" w14:textId="77777777" w:rsidTr="006D11A0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B262F" w14:textId="1F9400F1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D71532">
              <w:rPr>
                <w:rFonts w:ascii="Calibri" w:hAnsi="Calibri" w:cs="Calibri"/>
                <w:color w:val="000000"/>
                <w:lang w:eastAsia="ja-JP"/>
              </w:rPr>
              <w:t>Aotea Group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3494A5" w14:textId="700283FC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8510D">
              <w:t>Health Tick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3740EE" w14:textId="73D3DC9E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6C4D5C">
              <w:t>RedBull</w:t>
            </w:r>
            <w:proofErr w:type="spellEnd"/>
            <w:r w:rsidRPr="006C4D5C">
              <w:t xml:space="preserve"> Powder Company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C2ACC7" w14:textId="030F5DF6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B22FCD" w:rsidRPr="00C1463B" w14:paraId="0AE41345" w14:textId="77777777" w:rsidTr="006D11A0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2A4A9" w14:textId="101D7EF3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D71532">
              <w:rPr>
                <w:rFonts w:ascii="Calibri" w:hAnsi="Calibri" w:cs="Calibri"/>
                <w:color w:val="000000"/>
                <w:lang w:eastAsia="ja-JP"/>
              </w:rPr>
              <w:t>Aspec</w:t>
            </w:r>
            <w:proofErr w:type="spellEnd"/>
            <w:r w:rsidRPr="00D71532">
              <w:rPr>
                <w:rFonts w:ascii="Calibri" w:hAnsi="Calibri" w:cs="Calibri"/>
                <w:color w:val="000000"/>
                <w:lang w:eastAsia="ja-JP"/>
              </w:rPr>
              <w:t xml:space="preserve"> Construction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33D970" w14:textId="2B8E58CD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28510D">
              <w:t>Heco</w:t>
            </w:r>
            <w:proofErr w:type="spellEnd"/>
            <w:r w:rsidRPr="0028510D">
              <w:t xml:space="preserve"> Group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2962B3" w14:textId="21C398C7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6C4D5C">
              <w:t>Scentre</w:t>
            </w:r>
            <w:proofErr w:type="spellEnd"/>
            <w:r w:rsidRPr="006C4D5C">
              <w:t xml:space="preserve"> Group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BC2BAA" w14:textId="4149CB09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B22FCD" w:rsidRPr="00C1463B" w14:paraId="63B3DBDB" w14:textId="77777777" w:rsidTr="006D11A0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3F0DE" w14:textId="076F9C6F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552397">
              <w:rPr>
                <w:rFonts w:ascii="Calibri" w:hAnsi="Calibri" w:cs="Calibri"/>
                <w:color w:val="000000"/>
                <w:lang w:eastAsia="ja-JP"/>
              </w:rPr>
              <w:t>Cassidy Construction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FC5454" w14:textId="0EF18CDD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8510D">
              <w:t>Holm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C18FE" w14:textId="67C8DC0A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6C4D5C">
              <w:t>Shakthi Construction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7B97D" w14:textId="233224B1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B22FCD" w:rsidRPr="00C1463B" w14:paraId="6DF64C01" w14:textId="77777777" w:rsidTr="006D11A0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64CAF" w14:textId="6830468D" w:rsidR="00B22FCD" w:rsidRPr="00C1463B" w:rsidRDefault="00364FBE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552397">
              <w:rPr>
                <w:rFonts w:ascii="Calibri" w:hAnsi="Calibri" w:cs="Calibri"/>
                <w:color w:val="000000"/>
                <w:lang w:eastAsia="ja-JP"/>
              </w:rPr>
              <w:t>ClearVision</w:t>
            </w:r>
            <w:proofErr w:type="spellEnd"/>
            <w:r w:rsidR="00B22FCD" w:rsidRPr="00552397">
              <w:rPr>
                <w:rFonts w:ascii="Calibri" w:hAnsi="Calibri" w:cs="Calibri"/>
                <w:color w:val="000000"/>
                <w:lang w:eastAsia="ja-JP"/>
              </w:rPr>
              <w:t xml:space="preserve"> communications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B88D2C" w14:textId="63B5AC56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8510D">
              <w:t>IN Plan Sit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0CA248" w14:textId="1FAE4BFE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6C4D5C">
              <w:t>Site Saf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BA8111" w14:textId="02763965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B22FCD" w:rsidRPr="00C1463B" w14:paraId="0ACEECE4" w14:textId="77777777" w:rsidTr="006D11A0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EB29C" w14:textId="22336CFF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552397">
              <w:rPr>
                <w:rFonts w:ascii="Calibri" w:hAnsi="Calibri" w:cs="Calibri"/>
                <w:color w:val="000000"/>
                <w:lang w:eastAsia="ja-JP"/>
              </w:rPr>
              <w:t>Cook Brothers Construction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A6C20B" w14:textId="6439683A" w:rsidR="00B22FCD" w:rsidRPr="00C1463B" w:rsidRDefault="0049089A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28510D">
              <w:t>M</w:t>
            </w:r>
            <w:r w:rsidR="00B22FCD" w:rsidRPr="0028510D">
              <w:t>cnz</w:t>
            </w:r>
            <w:proofErr w:type="spellEnd"/>
            <w:r>
              <w:t xml:space="preserve"> G</w:t>
            </w:r>
            <w:r w:rsidR="00B22FCD" w:rsidRPr="0028510D">
              <w:t>roup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6F02C0" w14:textId="7CA61960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6C4D5C">
              <w:t>The Labour Exchang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96906" w14:textId="67459855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B22FCD" w:rsidRPr="00C1463B" w14:paraId="6F6D17CF" w14:textId="77777777" w:rsidTr="000079C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6294E9" w14:textId="74C6E2F7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57625B">
              <w:rPr>
                <w:rFonts w:ascii="Calibri" w:hAnsi="Calibri" w:cs="Calibri"/>
                <w:color w:val="000000"/>
                <w:lang w:eastAsia="ja-JP"/>
              </w:rPr>
              <w:t>Dominion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77D52" w14:textId="05061610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8510D">
              <w:t>MODERN ENVIRONM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8F81FE" w14:textId="0E6DCE42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WorkSaf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7AA087" w14:textId="2F286700" w:rsidR="00B22FCD" w:rsidRPr="00C1463B" w:rsidRDefault="00B22FCD" w:rsidP="00B22FCD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C1463B" w:rsidRPr="00C1463B" w14:paraId="57831AF0" w14:textId="77777777" w:rsidTr="00E67ED6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3745F4" w14:textId="2E6CC2EC" w:rsidR="00C1463B" w:rsidRPr="00C1463B" w:rsidRDefault="0057625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57625B">
              <w:rPr>
                <w:rFonts w:ascii="Calibri" w:hAnsi="Calibri" w:cs="Calibri"/>
                <w:color w:val="000000"/>
                <w:lang w:eastAsia="ja-JP"/>
              </w:rPr>
              <w:t>Fulton Hogan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36EE5" w14:textId="10B1AF1E" w:rsidR="00C1463B" w:rsidRPr="00C1463B" w:rsidRDefault="00B22FCD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B22FCD">
              <w:rPr>
                <w:rFonts w:ascii="Calibri" w:hAnsi="Calibri" w:cs="Calibri"/>
                <w:color w:val="000000"/>
                <w:lang w:eastAsia="ja-JP"/>
              </w:rPr>
              <w:t>N</w:t>
            </w:r>
            <w:r w:rsidR="0049089A">
              <w:rPr>
                <w:rFonts w:ascii="Calibri" w:hAnsi="Calibri" w:cs="Calibri"/>
                <w:color w:val="000000"/>
                <w:lang w:eastAsia="ja-JP"/>
              </w:rPr>
              <w:t>ZSIM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20516" w14:textId="7779DF5D" w:rsidR="00C1463B" w:rsidRPr="00C1463B" w:rsidRDefault="0049089A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Build Well Live Well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C9D1D2" w14:textId="22A6EB65" w:rsidR="00C1463B" w:rsidRPr="00C1463B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</w:tbl>
    <w:p w14:paraId="36B637A1" w14:textId="54DE9B72" w:rsidR="004C02DD" w:rsidRDefault="008329BE" w:rsidP="009C22CB">
      <w:pPr>
        <w:jc w:val="both"/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ab/>
      </w:r>
      <w:r w:rsidRPr="00635C41">
        <w:rPr>
          <w:rFonts w:ascii="Calibri" w:hAnsi="Calibri" w:cs="Calibri"/>
          <w:b/>
        </w:rPr>
        <w:tab/>
      </w:r>
    </w:p>
    <w:p w14:paraId="78C0AFA7" w14:textId="6C1ABA2C" w:rsidR="004C02DD" w:rsidRDefault="004C02DD" w:rsidP="004C02DD">
      <w:pPr>
        <w:jc w:val="both"/>
        <w:rPr>
          <w:b/>
          <w:bCs/>
          <w:color w:val="000000"/>
          <w:sz w:val="18"/>
          <w:szCs w:val="18"/>
          <w:lang w:val="en-GB"/>
        </w:rPr>
      </w:pPr>
    </w:p>
    <w:p w14:paraId="577B553D" w14:textId="77777777" w:rsidR="00F51DDA" w:rsidRDefault="00F51DDA" w:rsidP="004C02DD">
      <w:pPr>
        <w:jc w:val="both"/>
        <w:rPr>
          <w:b/>
          <w:bCs/>
          <w:color w:val="000000"/>
          <w:sz w:val="18"/>
          <w:szCs w:val="18"/>
          <w:lang w:val="en-GB"/>
        </w:rPr>
      </w:pPr>
    </w:p>
    <w:p w14:paraId="47CC54E4" w14:textId="2C3E4D9A" w:rsidR="00F0751D" w:rsidRPr="009E661F" w:rsidRDefault="004C02DD" w:rsidP="009E661F">
      <w:pPr>
        <w:jc w:val="both"/>
        <w:rPr>
          <w:b/>
          <w:bCs/>
          <w:color w:val="000000"/>
          <w:sz w:val="18"/>
          <w:szCs w:val="18"/>
          <w:lang w:val="en-GB"/>
        </w:rPr>
      </w:pPr>
      <w:r w:rsidRPr="00CE734C">
        <w:rPr>
          <w:b/>
          <w:bCs/>
          <w:color w:val="000000"/>
          <w:sz w:val="18"/>
          <w:szCs w:val="18"/>
          <w:lang w:val="en-GB"/>
        </w:rPr>
        <w:t>The following are the meeting dates for 202</w:t>
      </w:r>
      <w:r w:rsidR="00347348">
        <w:rPr>
          <w:b/>
          <w:bCs/>
          <w:color w:val="000000"/>
          <w:sz w:val="18"/>
          <w:szCs w:val="18"/>
          <w:lang w:val="en-GB"/>
        </w:rPr>
        <w:t>4</w:t>
      </w:r>
      <w:r w:rsidRPr="00CE734C">
        <w:rPr>
          <w:b/>
          <w:bCs/>
          <w:color w:val="000000"/>
          <w:sz w:val="18"/>
          <w:szCs w:val="18"/>
          <w:lang w:val="en-GB"/>
        </w:rPr>
        <w:t xml:space="preserve"> Northern Safety Liaison Group (Auckland)</w:t>
      </w:r>
      <w:r w:rsidR="00F0751D" w:rsidRPr="00CE734C">
        <w:rPr>
          <w:b/>
          <w:bCs/>
          <w:color w:val="000000"/>
          <w:sz w:val="18"/>
          <w:szCs w:val="18"/>
          <w:lang w:val="en-GB"/>
        </w:rPr>
        <w:t>:</w:t>
      </w:r>
      <w:r w:rsidR="00F0751D">
        <w:rPr>
          <w:rFonts w:ascii="Calibri" w:hAnsi="Calibri" w:cs="Calibri"/>
          <w:b/>
          <w:lang w:val="en-GB"/>
        </w:rPr>
        <w:tab/>
      </w:r>
    </w:p>
    <w:p w14:paraId="363A4786" w14:textId="77777777" w:rsidR="004A5456" w:rsidRDefault="004A5456" w:rsidP="003F3B14">
      <w:pPr>
        <w:ind w:left="720"/>
        <w:rPr>
          <w:rFonts w:ascii="Calibri" w:hAnsi="Calibri" w:cs="Calibri"/>
          <w:b/>
          <w:lang w:val="en-GB"/>
        </w:rPr>
      </w:pPr>
    </w:p>
    <w:p w14:paraId="001579E5" w14:textId="77777777" w:rsidR="00347348" w:rsidRPr="00347348" w:rsidRDefault="00347348" w:rsidP="00347348">
      <w:pPr>
        <w:ind w:left="720"/>
        <w:rPr>
          <w:rFonts w:ascii="Calibri" w:hAnsi="Calibri" w:cs="Calibri"/>
          <w:b/>
          <w:lang w:val="en-GB"/>
        </w:rPr>
      </w:pPr>
      <w:r w:rsidRPr="00347348">
        <w:rPr>
          <w:rFonts w:ascii="Calibri" w:hAnsi="Calibri" w:cs="Calibri"/>
          <w:b/>
          <w:lang w:val="en-GB"/>
        </w:rPr>
        <w:t>Thursday, 16th of May 2024</w:t>
      </w:r>
    </w:p>
    <w:p w14:paraId="52F1E7FC" w14:textId="77777777" w:rsidR="00347348" w:rsidRPr="00347348" w:rsidRDefault="00347348" w:rsidP="00347348">
      <w:pPr>
        <w:ind w:left="720"/>
        <w:rPr>
          <w:rFonts w:ascii="Calibri" w:hAnsi="Calibri" w:cs="Calibri"/>
          <w:b/>
          <w:lang w:val="en-GB"/>
        </w:rPr>
      </w:pPr>
      <w:r w:rsidRPr="00347348">
        <w:rPr>
          <w:rFonts w:ascii="Calibri" w:hAnsi="Calibri" w:cs="Calibri"/>
          <w:b/>
          <w:lang w:val="en-GB"/>
        </w:rPr>
        <w:t>Thursday, 15th of August 2024</w:t>
      </w:r>
    </w:p>
    <w:p w14:paraId="57D77F29" w14:textId="255D8551" w:rsidR="009033AF" w:rsidRDefault="00347348" w:rsidP="00347348">
      <w:pPr>
        <w:ind w:left="720"/>
        <w:rPr>
          <w:rFonts w:ascii="Calibri" w:hAnsi="Calibri" w:cs="Calibri"/>
          <w:b/>
          <w:lang w:val="en-GB"/>
        </w:rPr>
      </w:pPr>
      <w:r w:rsidRPr="00347348">
        <w:rPr>
          <w:rFonts w:ascii="Calibri" w:hAnsi="Calibri" w:cs="Calibri"/>
          <w:b/>
          <w:lang w:val="en-GB"/>
        </w:rPr>
        <w:t>Thursday, 21st of November 2024</w:t>
      </w:r>
      <w:r w:rsidR="00F0751D">
        <w:rPr>
          <w:rFonts w:ascii="Calibri" w:hAnsi="Calibri" w:cs="Calibri"/>
          <w:b/>
          <w:lang w:val="en-GB"/>
        </w:rPr>
        <w:tab/>
      </w:r>
      <w:r w:rsidR="00F0751D">
        <w:rPr>
          <w:rFonts w:ascii="Calibri" w:hAnsi="Calibri" w:cs="Calibri"/>
          <w:b/>
          <w:lang w:val="en-GB"/>
        </w:rPr>
        <w:tab/>
      </w:r>
    </w:p>
    <w:p w14:paraId="3821A7A9" w14:textId="7C955FD9" w:rsidR="004D772D" w:rsidRDefault="009033AF" w:rsidP="00463094">
      <w:pPr>
        <w:spacing w:before="240" w:after="120"/>
        <w:rPr>
          <w:lang w:eastAsia="ja-JP"/>
        </w:rPr>
      </w:pPr>
      <w:r>
        <w:rPr>
          <w:rFonts w:ascii="Calibri" w:hAnsi="Calibri" w:cs="Calibri"/>
          <w:b/>
        </w:rPr>
        <w:t xml:space="preserve">The meetings will be held at the Site Safe Auckland office at 92 Beachcroft Avenue, Onehunga.  </w:t>
      </w:r>
    </w:p>
    <w:p w14:paraId="0C696905" w14:textId="025B0409" w:rsidR="001413F6" w:rsidRDefault="001413F6" w:rsidP="0038581E">
      <w:pPr>
        <w:spacing w:before="240" w:after="120"/>
        <w:rPr>
          <w:rFonts w:ascii="Calibri" w:hAnsi="Calibri" w:cs="Calibri"/>
          <w:b/>
        </w:rPr>
      </w:pPr>
    </w:p>
    <w:p w14:paraId="78B67D25" w14:textId="0BEBF746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3CF96EC9" w14:textId="77777777" w:rsidR="00463094" w:rsidRDefault="00463094" w:rsidP="0038581E">
      <w:pPr>
        <w:spacing w:before="240" w:after="120"/>
        <w:rPr>
          <w:rFonts w:ascii="Calibri" w:hAnsi="Calibri" w:cs="Calibri"/>
          <w:b/>
        </w:rPr>
      </w:pPr>
    </w:p>
    <w:p w14:paraId="72DAFD43" w14:textId="77777777" w:rsidR="00463094" w:rsidRDefault="00463094" w:rsidP="0038581E">
      <w:pPr>
        <w:spacing w:before="240" w:after="120"/>
        <w:rPr>
          <w:rFonts w:ascii="Calibri" w:hAnsi="Calibri" w:cs="Calibri"/>
          <w:b/>
        </w:rPr>
      </w:pPr>
    </w:p>
    <w:p w14:paraId="7679E229" w14:textId="77777777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64CEF22A" w14:textId="2EFB560B" w:rsidR="008329BE" w:rsidRPr="00635C41" w:rsidRDefault="00993F35" w:rsidP="0038581E">
      <w:pPr>
        <w:spacing w:before="240" w:after="120"/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lastRenderedPageBreak/>
        <w:t>Agenda:</w:t>
      </w:r>
    </w:p>
    <w:p w14:paraId="722D208D" w14:textId="77777777" w:rsidR="0038581E" w:rsidRPr="00635C41" w:rsidRDefault="0038581E" w:rsidP="00073E45">
      <w:pPr>
        <w:numPr>
          <w:ilvl w:val="0"/>
          <w:numId w:val="1"/>
        </w:numPr>
        <w:spacing w:before="120" w:after="120"/>
        <w:rPr>
          <w:rFonts w:ascii="Calibri" w:hAnsi="Calibri" w:cs="Calibri"/>
        </w:rPr>
      </w:pPr>
      <w:r w:rsidRPr="00635C41">
        <w:rPr>
          <w:rFonts w:ascii="Calibri" w:hAnsi="Calibri" w:cs="Calibri"/>
          <w:b/>
        </w:rPr>
        <w:t>Welcome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073E45" w:rsidRPr="00635C41" w14:paraId="62ECEE34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4846C59F" w14:textId="77777777" w:rsidR="00073E45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5E183D1A" w14:textId="77777777" w:rsidR="00073E45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Action</w:t>
            </w:r>
          </w:p>
        </w:tc>
      </w:tr>
      <w:tr w:rsidR="004534CE" w:rsidRPr="00635C41" w14:paraId="3EFE8D0B" w14:textId="77777777" w:rsidTr="00C70D45">
        <w:trPr>
          <w:cantSplit/>
          <w:trHeight w:val="285"/>
        </w:trPr>
        <w:tc>
          <w:tcPr>
            <w:tcW w:w="6818" w:type="dxa"/>
            <w:shd w:val="clear" w:color="auto" w:fill="auto"/>
          </w:tcPr>
          <w:p w14:paraId="367B1FFA" w14:textId="77777777" w:rsidR="004534CE" w:rsidRPr="00635C41" w:rsidRDefault="004534CE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="Calibri" w:hAnsi="Calibri" w:cs="Calibri"/>
              </w:rPr>
            </w:pPr>
            <w:r w:rsidRPr="00635C41">
              <w:rPr>
                <w:rFonts w:ascii="Calibri" w:hAnsi="Calibri" w:cs="Calibri"/>
              </w:rPr>
              <w:t>Introduction</w:t>
            </w:r>
            <w:r w:rsidR="007D5EB5" w:rsidRPr="00635C41">
              <w:rPr>
                <w:rFonts w:ascii="Calibri" w:hAnsi="Calibri" w:cs="Calibri"/>
              </w:rPr>
              <w:t xml:space="preserve"> and welcoming</w:t>
            </w:r>
            <w:r w:rsidRPr="00635C41">
              <w:rPr>
                <w:rFonts w:ascii="Calibri" w:hAnsi="Calibri" w:cs="Calibri"/>
              </w:rPr>
              <w:t xml:space="preserve"> of attendees</w:t>
            </w:r>
            <w:r w:rsidR="002E3462" w:rsidRPr="00635C41">
              <w:rPr>
                <w:rFonts w:ascii="Calibri" w:hAnsi="Calibri" w:cs="Calibri"/>
              </w:rPr>
              <w:t>.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2C86808E" w14:textId="0293B88C" w:rsidR="004534CE" w:rsidRPr="00635C41" w:rsidRDefault="00BF3BC9" w:rsidP="00C70D45">
            <w:pPr>
              <w:spacing w:beforeLines="40" w:before="96" w:afterLines="40" w:after="96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T</w:t>
            </w:r>
          </w:p>
        </w:tc>
      </w:tr>
    </w:tbl>
    <w:p w14:paraId="4675C772" w14:textId="77777777" w:rsidR="00CE3835" w:rsidRPr="00635C41" w:rsidRDefault="00CE3835" w:rsidP="00CE3835">
      <w:pPr>
        <w:spacing w:before="120" w:after="120"/>
        <w:rPr>
          <w:rFonts w:ascii="Calibri" w:hAnsi="Calibri" w:cs="Calibri"/>
        </w:rPr>
      </w:pPr>
    </w:p>
    <w:p w14:paraId="2F714232" w14:textId="77777777" w:rsidR="0038581E" w:rsidRPr="00635C41" w:rsidRDefault="00073E45" w:rsidP="00073E45">
      <w:pPr>
        <w:numPr>
          <w:ilvl w:val="0"/>
          <w:numId w:val="1"/>
        </w:numPr>
        <w:spacing w:before="120" w:after="120"/>
        <w:ind w:left="357" w:hanging="357"/>
        <w:rPr>
          <w:rFonts w:ascii="Calibri" w:hAnsi="Calibri" w:cs="Calibri"/>
        </w:rPr>
      </w:pPr>
      <w:r w:rsidRPr="00635C41">
        <w:rPr>
          <w:rFonts w:ascii="Calibri" w:hAnsi="Calibri" w:cs="Calibri"/>
          <w:b/>
        </w:rPr>
        <w:t>Previous Minutes:</w:t>
      </w:r>
    </w:p>
    <w:tbl>
      <w:tblPr>
        <w:tblW w:w="9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99"/>
        <w:gridCol w:w="2995"/>
      </w:tblGrid>
      <w:tr w:rsidR="00AB13BE" w:rsidRPr="00635C41" w14:paraId="26125C5D" w14:textId="77777777" w:rsidTr="00A61976">
        <w:trPr>
          <w:cantSplit/>
          <w:trHeight w:val="68"/>
          <w:tblHeader/>
        </w:trPr>
        <w:tc>
          <w:tcPr>
            <w:tcW w:w="6799" w:type="dxa"/>
            <w:shd w:val="clear" w:color="auto" w:fill="DBDBDB"/>
          </w:tcPr>
          <w:p w14:paraId="27055394" w14:textId="77777777" w:rsidR="00AB13BE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  <w:tc>
          <w:tcPr>
            <w:tcW w:w="2995" w:type="dxa"/>
            <w:shd w:val="clear" w:color="auto" w:fill="DBDBDB"/>
          </w:tcPr>
          <w:p w14:paraId="12641F53" w14:textId="77777777" w:rsidR="00A2596D" w:rsidRPr="00635C41" w:rsidRDefault="00AB13BE" w:rsidP="00522C2D">
            <w:pPr>
              <w:spacing w:beforeLines="40" w:before="96" w:afterLines="40" w:after="96"/>
              <w:rPr>
                <w:rFonts w:ascii="Calibri" w:hAnsi="Calibri" w:cs="Calibri"/>
              </w:rPr>
            </w:pPr>
            <w:r w:rsidRPr="00635C41">
              <w:rPr>
                <w:rFonts w:ascii="Calibri" w:hAnsi="Calibri" w:cs="Calibri"/>
                <w:b/>
              </w:rPr>
              <w:t>Action</w:t>
            </w:r>
          </w:p>
        </w:tc>
      </w:tr>
      <w:tr w:rsidR="00073E45" w:rsidRPr="00635C41" w14:paraId="539318F7" w14:textId="77777777" w:rsidTr="00A61976">
        <w:trPr>
          <w:cantSplit/>
          <w:trHeight w:val="27"/>
        </w:trPr>
        <w:tc>
          <w:tcPr>
            <w:tcW w:w="6799" w:type="dxa"/>
            <w:shd w:val="clear" w:color="auto" w:fill="auto"/>
          </w:tcPr>
          <w:p w14:paraId="296E31E1" w14:textId="2B0378E5" w:rsidR="00682AA7" w:rsidRPr="00635C41" w:rsidRDefault="002E3462" w:rsidP="00831B29">
            <w:pPr>
              <w:spacing w:beforeLines="40" w:before="96" w:afterLines="40" w:after="96"/>
              <w:rPr>
                <w:rFonts w:ascii="Calibri" w:hAnsi="Calibri" w:cs="Calibri"/>
              </w:rPr>
            </w:pPr>
            <w:r w:rsidRPr="00635C41">
              <w:rPr>
                <w:rFonts w:ascii="Calibri" w:hAnsi="Calibri" w:cs="Calibri"/>
              </w:rPr>
              <w:t xml:space="preserve">Read and </w:t>
            </w:r>
            <w:r w:rsidR="00F20E2B">
              <w:rPr>
                <w:rFonts w:ascii="Calibri" w:hAnsi="Calibri" w:cs="Calibri"/>
              </w:rPr>
              <w:t>a</w:t>
            </w:r>
            <w:r w:rsidRPr="00635C41">
              <w:rPr>
                <w:rFonts w:ascii="Calibri" w:hAnsi="Calibri" w:cs="Calibri"/>
              </w:rPr>
              <w:t>ccepted</w:t>
            </w:r>
          </w:p>
        </w:tc>
        <w:tc>
          <w:tcPr>
            <w:tcW w:w="2995" w:type="dxa"/>
            <w:shd w:val="clear" w:color="auto" w:fill="auto"/>
            <w:vAlign w:val="center"/>
          </w:tcPr>
          <w:p w14:paraId="037C5344" w14:textId="2AA42E8C" w:rsidR="00A2596D" w:rsidRPr="00635C41" w:rsidRDefault="00BF3BC9" w:rsidP="00522C2D">
            <w:pPr>
              <w:spacing w:beforeLines="40" w:before="96" w:afterLines="40" w:after="96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T</w:t>
            </w:r>
          </w:p>
        </w:tc>
      </w:tr>
    </w:tbl>
    <w:p w14:paraId="4D319D96" w14:textId="77777777" w:rsidR="003F5060" w:rsidRPr="00635C41" w:rsidRDefault="003F5060" w:rsidP="00CE3835">
      <w:pPr>
        <w:spacing w:before="120" w:after="120"/>
        <w:rPr>
          <w:rFonts w:ascii="Calibri" w:hAnsi="Calibri" w:cs="Calibri"/>
        </w:rPr>
      </w:pPr>
    </w:p>
    <w:p w14:paraId="037765E1" w14:textId="77777777" w:rsidR="0038581E" w:rsidRPr="00635C41" w:rsidRDefault="00073E45" w:rsidP="00073E45">
      <w:pPr>
        <w:numPr>
          <w:ilvl w:val="0"/>
          <w:numId w:val="1"/>
        </w:numPr>
        <w:spacing w:before="120" w:after="120"/>
        <w:ind w:left="357" w:hanging="357"/>
        <w:rPr>
          <w:rFonts w:ascii="Calibri" w:hAnsi="Calibri" w:cs="Calibri"/>
        </w:rPr>
      </w:pPr>
      <w:r w:rsidRPr="00635C41">
        <w:rPr>
          <w:rFonts w:ascii="Calibri" w:hAnsi="Calibri" w:cs="Calibri"/>
          <w:b/>
        </w:rPr>
        <w:t>Matters Arising from Previous Minutes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AB13BE" w:rsidRPr="00635C41" w14:paraId="09772D61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168C08CF" w14:textId="77777777" w:rsidR="00AB13BE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153ABD27" w14:textId="77777777" w:rsidR="00AB13BE" w:rsidRPr="00635C41" w:rsidRDefault="00AB13BE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Action</w:t>
            </w:r>
          </w:p>
        </w:tc>
      </w:tr>
      <w:tr w:rsidR="00073E45" w:rsidRPr="00635C41" w14:paraId="06B6C729" w14:textId="77777777" w:rsidTr="00831B29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3C149C29" w14:textId="77777777" w:rsidR="00073E45" w:rsidRPr="00635C41" w:rsidRDefault="00C7342B" w:rsidP="00831B29">
            <w:pPr>
              <w:spacing w:beforeLines="40" w:before="96" w:afterLines="40" w:after="96"/>
              <w:rPr>
                <w:rFonts w:ascii="Calibri" w:hAnsi="Calibri" w:cs="Calibri"/>
              </w:rPr>
            </w:pPr>
            <w:r w:rsidRPr="00635C41">
              <w:rPr>
                <w:rFonts w:ascii="Calibri" w:hAnsi="Calibri" w:cs="Calibri"/>
              </w:rPr>
              <w:t>All agreed</w:t>
            </w:r>
            <w:r w:rsidR="00BF05B2" w:rsidRPr="00635C41">
              <w:rPr>
                <w:rFonts w:ascii="Calibri" w:hAnsi="Calibri" w:cs="Calibri"/>
              </w:rPr>
              <w:t>.</w:t>
            </w:r>
          </w:p>
        </w:tc>
        <w:tc>
          <w:tcPr>
            <w:tcW w:w="2970" w:type="dxa"/>
            <w:shd w:val="clear" w:color="auto" w:fill="auto"/>
          </w:tcPr>
          <w:p w14:paraId="7DB79407" w14:textId="75738F53" w:rsidR="00073E45" w:rsidRPr="00635C41" w:rsidRDefault="00BF3BC9" w:rsidP="00A61976">
            <w:pPr>
              <w:spacing w:beforeLines="40" w:before="96" w:afterLines="40" w:after="96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T</w:t>
            </w:r>
          </w:p>
        </w:tc>
      </w:tr>
    </w:tbl>
    <w:p w14:paraId="7651A8CF" w14:textId="77777777" w:rsidR="00B4746D" w:rsidRPr="00B4746D" w:rsidRDefault="00B4746D" w:rsidP="00B4746D">
      <w:pPr>
        <w:spacing w:before="120" w:after="120"/>
        <w:ind w:left="357"/>
        <w:rPr>
          <w:rFonts w:ascii="Calibri" w:hAnsi="Calibri" w:cs="Calibri"/>
        </w:rPr>
      </w:pPr>
    </w:p>
    <w:p w14:paraId="395CC1A6" w14:textId="77777777" w:rsidR="00D409EF" w:rsidRPr="00D409EF" w:rsidRDefault="00073E45" w:rsidP="002724E3">
      <w:pPr>
        <w:numPr>
          <w:ilvl w:val="0"/>
          <w:numId w:val="1"/>
        </w:numPr>
        <w:spacing w:before="120" w:after="120"/>
        <w:ind w:left="357" w:hanging="357"/>
        <w:rPr>
          <w:rFonts w:ascii="Calibri" w:hAnsi="Calibri" w:cs="Calibri"/>
        </w:rPr>
      </w:pPr>
      <w:r w:rsidRPr="00995959">
        <w:rPr>
          <w:rFonts w:ascii="Calibri" w:hAnsi="Calibri" w:cs="Calibri"/>
          <w:b/>
        </w:rPr>
        <w:t>Guest Speaker</w:t>
      </w:r>
      <w:r w:rsidR="004A5270" w:rsidRPr="00995959">
        <w:rPr>
          <w:rFonts w:ascii="Calibri" w:hAnsi="Calibri" w:cs="Calibri"/>
          <w:b/>
        </w:rPr>
        <w:t>(s)</w:t>
      </w:r>
      <w:r w:rsidRPr="00995959">
        <w:rPr>
          <w:rFonts w:ascii="Calibri" w:hAnsi="Calibri" w:cs="Calibri"/>
          <w:b/>
        </w:rPr>
        <w:t>:</w:t>
      </w:r>
    </w:p>
    <w:p w14:paraId="69CA63B4" w14:textId="3C654439" w:rsidR="00321F84" w:rsidRPr="00C20F23" w:rsidRDefault="00D409EF" w:rsidP="00D409EF">
      <w:pPr>
        <w:spacing w:before="120" w:after="120"/>
        <w:ind w:left="357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All </w:t>
      </w:r>
      <w:r w:rsidR="000330C6">
        <w:rPr>
          <w:rFonts w:ascii="Calibri" w:hAnsi="Calibri" w:cs="Calibri"/>
          <w:b/>
        </w:rPr>
        <w:t>PowerPoint</w:t>
      </w:r>
      <w:r>
        <w:rPr>
          <w:rFonts w:ascii="Calibri" w:hAnsi="Calibri" w:cs="Calibri"/>
          <w:b/>
        </w:rPr>
        <w:t xml:space="preserve"> Presentations and resources </w:t>
      </w:r>
      <w:r w:rsidR="000330C6">
        <w:rPr>
          <w:rFonts w:ascii="Calibri" w:hAnsi="Calibri" w:cs="Calibri"/>
          <w:b/>
        </w:rPr>
        <w:t xml:space="preserve">from presenters </w:t>
      </w:r>
      <w:r>
        <w:rPr>
          <w:rFonts w:ascii="Calibri" w:hAnsi="Calibri" w:cs="Calibri"/>
          <w:b/>
        </w:rPr>
        <w:t>were sent</w:t>
      </w:r>
      <w:r w:rsidR="000330C6">
        <w:rPr>
          <w:rFonts w:ascii="Calibri" w:hAnsi="Calibri" w:cs="Calibri"/>
          <w:b/>
        </w:rPr>
        <w:t xml:space="preserve"> </w:t>
      </w:r>
      <w:proofErr w:type="gramStart"/>
      <w:r w:rsidR="000330C6">
        <w:rPr>
          <w:rFonts w:ascii="Calibri" w:hAnsi="Calibri" w:cs="Calibri"/>
          <w:b/>
        </w:rPr>
        <w:t>participants</w:t>
      </w:r>
      <w:proofErr w:type="gramEnd"/>
      <w:r w:rsidR="00EA562E" w:rsidRPr="00995959">
        <w:rPr>
          <w:rFonts w:ascii="Calibri" w:hAnsi="Calibri" w:cs="Calibri"/>
          <w:b/>
        </w:rPr>
        <w:tab/>
      </w:r>
    </w:p>
    <w:tbl>
      <w:tblPr>
        <w:tblW w:w="9776" w:type="dxa"/>
        <w:tblLook w:val="04A0" w:firstRow="1" w:lastRow="0" w:firstColumn="1" w:lastColumn="0" w:noHBand="0" w:noVBand="1"/>
      </w:tblPr>
      <w:tblGrid>
        <w:gridCol w:w="779"/>
        <w:gridCol w:w="4178"/>
        <w:gridCol w:w="4819"/>
      </w:tblGrid>
      <w:tr w:rsidR="00DD025D" w:rsidRPr="00C20F23" w14:paraId="5A0674F8" w14:textId="77777777" w:rsidTr="001C4E72">
        <w:tc>
          <w:tcPr>
            <w:tcW w:w="779" w:type="dxa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  <w:shd w:val="solid" w:color="F2F2F2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DDF165" w14:textId="77777777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b/>
                <w:sz w:val="16"/>
                <w:szCs w:val="16"/>
              </w:rPr>
            </w:pPr>
            <w:r w:rsidRPr="00C20F23">
              <w:rPr>
                <w:rFonts w:ascii="Calibri" w:hAnsi="Calibri" w:cs="Calibri"/>
                <w:b/>
                <w:sz w:val="16"/>
                <w:szCs w:val="16"/>
              </w:rPr>
              <w:t>No</w:t>
            </w:r>
          </w:p>
        </w:tc>
        <w:tc>
          <w:tcPr>
            <w:tcW w:w="4178" w:type="dxa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  <w:shd w:val="solid" w:color="F2F2F2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828735" w14:textId="77777777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b/>
                <w:sz w:val="16"/>
                <w:szCs w:val="16"/>
              </w:rPr>
            </w:pPr>
            <w:r w:rsidRPr="00C20F23">
              <w:rPr>
                <w:rFonts w:ascii="Calibri" w:hAnsi="Calibri" w:cs="Calibri"/>
                <w:b/>
                <w:sz w:val="16"/>
                <w:szCs w:val="16"/>
              </w:rPr>
              <w:t>Speaker</w:t>
            </w:r>
          </w:p>
        </w:tc>
        <w:tc>
          <w:tcPr>
            <w:tcW w:w="4819" w:type="dxa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  <w:shd w:val="solid" w:color="F2F2F2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89DC16" w14:textId="77777777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b/>
                <w:sz w:val="16"/>
                <w:szCs w:val="16"/>
              </w:rPr>
            </w:pPr>
            <w:r w:rsidRPr="00C20F23">
              <w:rPr>
                <w:rFonts w:ascii="Calibri" w:hAnsi="Calibri" w:cs="Calibri"/>
                <w:b/>
                <w:sz w:val="16"/>
                <w:szCs w:val="16"/>
              </w:rPr>
              <w:t>Title</w:t>
            </w:r>
          </w:p>
        </w:tc>
      </w:tr>
      <w:tr w:rsidR="00DD025D" w:rsidRPr="00C20F23" w14:paraId="4AB983A4" w14:textId="77777777" w:rsidTr="001C4E72">
        <w:trPr>
          <w:trHeight w:val="222"/>
        </w:trPr>
        <w:tc>
          <w:tcPr>
            <w:tcW w:w="77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C06019" w14:textId="3F22B9D3" w:rsidR="00DD025D" w:rsidRPr="00C20F23" w:rsidRDefault="00F854E1" w:rsidP="00C20F23">
            <w:pPr>
              <w:spacing w:before="120" w:after="120"/>
              <w:ind w:left="357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1</w:t>
            </w:r>
          </w:p>
        </w:tc>
        <w:tc>
          <w:tcPr>
            <w:tcW w:w="4178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336A63" w14:textId="77777777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bCs/>
                <w:sz w:val="16"/>
                <w:szCs w:val="16"/>
              </w:rPr>
            </w:pPr>
            <w:r w:rsidRPr="00C20F23">
              <w:rPr>
                <w:rFonts w:ascii="Calibri" w:hAnsi="Calibri" w:cs="Calibri"/>
                <w:bCs/>
                <w:sz w:val="16"/>
                <w:szCs w:val="16"/>
              </w:rPr>
              <w:t>Moni Hogg</w:t>
            </w:r>
          </w:p>
          <w:p w14:paraId="6185207E" w14:textId="77777777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bCs/>
                <w:sz w:val="16"/>
                <w:szCs w:val="16"/>
              </w:rPr>
            </w:pPr>
            <w:r w:rsidRPr="00C20F23">
              <w:rPr>
                <w:rFonts w:ascii="Calibri" w:hAnsi="Calibri" w:cs="Calibri"/>
                <w:bCs/>
                <w:sz w:val="16"/>
                <w:szCs w:val="16"/>
              </w:rPr>
              <w:t>(Senior Health and Safety Practitioner (www.monihogg.com)</w:t>
            </w:r>
          </w:p>
        </w:tc>
        <w:tc>
          <w:tcPr>
            <w:tcW w:w="481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3C7B62" w14:textId="77EA672C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sz w:val="16"/>
                <w:szCs w:val="16"/>
              </w:rPr>
            </w:pPr>
            <w:r w:rsidRPr="00C20F23">
              <w:rPr>
                <w:rFonts w:ascii="Calibri" w:hAnsi="Calibri" w:cs="Calibri"/>
                <w:sz w:val="16"/>
                <w:szCs w:val="16"/>
              </w:rPr>
              <w:t>Safety Differently/Safety II in the construction and related industries</w:t>
            </w:r>
            <w:r w:rsidR="00E7068C">
              <w:rPr>
                <w:rFonts w:ascii="Calibri" w:hAnsi="Calibri" w:cs="Calibri"/>
                <w:sz w:val="16"/>
                <w:szCs w:val="16"/>
              </w:rPr>
              <w:t xml:space="preserve"> (Resources attached to previous email)</w:t>
            </w:r>
          </w:p>
        </w:tc>
      </w:tr>
      <w:tr w:rsidR="00DD025D" w:rsidRPr="00C20F23" w14:paraId="62BE7471" w14:textId="77777777" w:rsidTr="001C4E72">
        <w:trPr>
          <w:trHeight w:val="2515"/>
        </w:trPr>
        <w:tc>
          <w:tcPr>
            <w:tcW w:w="77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FBF954" w14:textId="502629FD" w:rsidR="00DD025D" w:rsidRPr="00C20F23" w:rsidRDefault="00F854E1" w:rsidP="00C20F23">
            <w:pPr>
              <w:spacing w:before="120" w:after="120"/>
              <w:ind w:left="357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2</w:t>
            </w:r>
          </w:p>
        </w:tc>
        <w:tc>
          <w:tcPr>
            <w:tcW w:w="4178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E1AE" w14:textId="77777777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bCs/>
                <w:sz w:val="16"/>
                <w:szCs w:val="16"/>
              </w:rPr>
            </w:pPr>
            <w:r w:rsidRPr="00C20F23">
              <w:rPr>
                <w:rFonts w:ascii="Calibri" w:hAnsi="Calibri" w:cs="Calibri"/>
                <w:bCs/>
                <w:sz w:val="16"/>
                <w:szCs w:val="16"/>
              </w:rPr>
              <w:t>Rafael Caso-Programme Manager (Live Well Build Well)</w:t>
            </w:r>
          </w:p>
        </w:tc>
        <w:tc>
          <w:tcPr>
            <w:tcW w:w="481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C0D329" w14:textId="77777777" w:rsidR="00DD025D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sz w:val="16"/>
                <w:szCs w:val="16"/>
              </w:rPr>
            </w:pPr>
            <w:r w:rsidRPr="00C20F23">
              <w:rPr>
                <w:rFonts w:ascii="Calibri" w:hAnsi="Calibri" w:cs="Calibri"/>
                <w:sz w:val="16"/>
                <w:szCs w:val="16"/>
              </w:rPr>
              <w:t>Prevention of illness by implementing daily health habits</w:t>
            </w:r>
          </w:p>
          <w:p w14:paraId="616CF103" w14:textId="77777777" w:rsidR="00E919E3" w:rsidRDefault="00D84A32" w:rsidP="00EA3C6A">
            <w:pPr>
              <w:spacing w:before="120" w:after="120"/>
              <w:ind w:left="357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(Video lin</w:t>
            </w:r>
            <w:r w:rsidR="00EA3C6A">
              <w:rPr>
                <w:rFonts w:ascii="Calibri" w:hAnsi="Calibri" w:cs="Calibri"/>
                <w:sz w:val="16"/>
                <w:szCs w:val="16"/>
              </w:rPr>
              <w:t xml:space="preserve">k: </w:t>
            </w:r>
            <w:hyperlink r:id="rId14" w:history="1">
              <w:r w:rsidR="00EA3C6A" w:rsidRPr="00EA3C6A">
                <w:rPr>
                  <w:rStyle w:val="Hyperlink"/>
                  <w:rFonts w:ascii="Calibri" w:hAnsi="Calibri" w:cs="Calibri"/>
                  <w:sz w:val="16"/>
                  <w:szCs w:val="16"/>
                </w:rPr>
                <w:t>https://youtu.be/0AsTwrok6ac</w:t>
              </w:r>
            </w:hyperlink>
            <w:r w:rsidR="00EA3C6A">
              <w:rPr>
                <w:rFonts w:ascii="Calibri" w:hAnsi="Calibri" w:cs="Calibri"/>
                <w:sz w:val="16"/>
                <w:szCs w:val="16"/>
              </w:rPr>
              <w:t>)</w:t>
            </w:r>
          </w:p>
          <w:p w14:paraId="0D080A52" w14:textId="193DD0B7" w:rsidR="001C4E72" w:rsidRPr="001C4E72" w:rsidRDefault="001C4E72" w:rsidP="001C4E72">
            <w:pPr>
              <w:spacing w:before="120" w:after="120"/>
              <w:ind w:left="357"/>
              <w:rPr>
                <w:rFonts w:ascii="Calibri" w:hAnsi="Calibri" w:cs="Calibri"/>
                <w:sz w:val="16"/>
                <w:szCs w:val="16"/>
              </w:rPr>
            </w:pPr>
            <w:r w:rsidRPr="001C4E72">
              <w:rPr>
                <w:rFonts w:ascii="Calibri" w:hAnsi="Calibri" w:cs="Calibri"/>
                <w:sz w:val="16"/>
                <w:szCs w:val="16"/>
              </w:rPr>
              <w:t>Follow LIVE WLL BUILD WELL on Instagram: </w:t>
            </w:r>
            <w:hyperlink r:id="rId15" w:tgtFrame="_blank" w:tooltip="Original URL: https://lnkd.in/gdRVXUkh. Click or tap if you trust this link." w:history="1">
              <w:r w:rsidRPr="001C4E72">
                <w:rPr>
                  <w:rStyle w:val="Hyperlink"/>
                  <w:rFonts w:ascii="Calibri" w:hAnsi="Calibri" w:cs="Calibri"/>
                  <w:sz w:val="16"/>
                  <w:szCs w:val="16"/>
                </w:rPr>
                <w:t>https://lnkd.in/gdRVXUkh</w:t>
              </w:r>
            </w:hyperlink>
            <w:r w:rsidRPr="001C4E72">
              <w:rPr>
                <w:rFonts w:ascii="Calibri" w:hAnsi="Calibri" w:cs="Calibri"/>
                <w:sz w:val="16"/>
                <w:szCs w:val="16"/>
              </w:rPr>
              <w:br/>
              <w:t>Follow LIVE WLL BUILD WELL and share our stories  on YouTube: </w:t>
            </w:r>
            <w:hyperlink r:id="rId16" w:tgtFrame="_blank" w:tooltip="Original URL: https://lnkd.in/gaK9_q4u. Click or tap if you trust this link." w:history="1">
              <w:r w:rsidRPr="001C4E72">
                <w:rPr>
                  <w:rStyle w:val="Hyperlink"/>
                  <w:rFonts w:ascii="Calibri" w:hAnsi="Calibri" w:cs="Calibri"/>
                  <w:sz w:val="16"/>
                  <w:szCs w:val="16"/>
                </w:rPr>
                <w:t>https://lnkd.in/gaK9_q4u</w:t>
              </w:r>
            </w:hyperlink>
            <w:r w:rsidRPr="001C4E72">
              <w:rPr>
                <w:rFonts w:ascii="Calibri" w:hAnsi="Calibri" w:cs="Calibri"/>
                <w:sz w:val="16"/>
                <w:szCs w:val="16"/>
              </w:rPr>
              <w:br/>
              <w:t>Follow LIVE WLL BUILD WELL   on Facebook: </w:t>
            </w:r>
            <w:hyperlink r:id="rId17" w:tgtFrame="_blank" w:tooltip="Original URL: https://lnkd.in/g4zvjUHh. Click or tap if you trust this link." w:history="1">
              <w:r w:rsidRPr="001C4E72">
                <w:rPr>
                  <w:rStyle w:val="Hyperlink"/>
                  <w:rFonts w:ascii="Calibri" w:hAnsi="Calibri" w:cs="Calibri"/>
                  <w:sz w:val="16"/>
                  <w:szCs w:val="16"/>
                </w:rPr>
                <w:t>https://lnkd.in/g4zvjUHh</w:t>
              </w:r>
            </w:hyperlink>
          </w:p>
          <w:p w14:paraId="1E16CC12" w14:textId="53E75BF7" w:rsidR="001C4E72" w:rsidRPr="00C20F23" w:rsidRDefault="001C4E72" w:rsidP="001C4E72">
            <w:pPr>
              <w:spacing w:before="120" w:after="120"/>
              <w:ind w:left="357"/>
              <w:rPr>
                <w:rFonts w:ascii="Calibri" w:hAnsi="Calibri" w:cs="Calibri"/>
                <w:sz w:val="16"/>
                <w:szCs w:val="16"/>
              </w:rPr>
            </w:pPr>
            <w:r w:rsidRPr="001C4E72">
              <w:rPr>
                <w:rFonts w:ascii="Calibri" w:hAnsi="Calibri" w:cs="Calibri"/>
                <w:sz w:val="16"/>
                <w:szCs w:val="16"/>
              </w:rPr>
              <w:t>Connect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1C4E72">
              <w:rPr>
                <w:rFonts w:ascii="Calibri" w:hAnsi="Calibri" w:cs="Calibri"/>
                <w:sz w:val="16"/>
                <w:szCs w:val="16"/>
              </w:rPr>
              <w:t>with Rafael Caso:  </w:t>
            </w:r>
            <w:hyperlink r:id="rId18" w:tgtFrame="_blank" w:tooltip="Original URL: https://streaklinks.com/B28LKFxm5kILOFhq9gaEvacq/https%3A%2F%2Fwww.linkedin.com%2Fin%2Frafael-caso-7273bb1b%2F. Click or tap if you trust this link." w:history="1">
              <w:r w:rsidRPr="001C4E72">
                <w:rPr>
                  <w:rStyle w:val="Hyperlink"/>
                  <w:rFonts w:ascii="Calibri" w:hAnsi="Calibri" w:cs="Calibri"/>
                  <w:sz w:val="16"/>
                  <w:szCs w:val="16"/>
                </w:rPr>
                <w:t>https://www.linkedin.com/in/rafael-caso-7273bb1b/</w:t>
              </w:r>
            </w:hyperlink>
          </w:p>
        </w:tc>
      </w:tr>
      <w:tr w:rsidR="00DD025D" w:rsidRPr="00C20F23" w14:paraId="287179B9" w14:textId="77777777" w:rsidTr="001C4E72">
        <w:trPr>
          <w:trHeight w:val="270"/>
        </w:trPr>
        <w:tc>
          <w:tcPr>
            <w:tcW w:w="77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85F1FC" w14:textId="367A02EA" w:rsidR="00DD025D" w:rsidRPr="00C20F23" w:rsidRDefault="00F854E1" w:rsidP="00C20F23">
            <w:pPr>
              <w:spacing w:before="120" w:after="120"/>
              <w:ind w:left="357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>3</w:t>
            </w:r>
          </w:p>
        </w:tc>
        <w:tc>
          <w:tcPr>
            <w:tcW w:w="4178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A12FB6" w14:textId="77777777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bCs/>
                <w:sz w:val="16"/>
                <w:szCs w:val="16"/>
              </w:rPr>
            </w:pPr>
            <w:r w:rsidRPr="00C20F23">
              <w:rPr>
                <w:rFonts w:ascii="Calibri" w:hAnsi="Calibri" w:cs="Calibri"/>
                <w:bCs/>
                <w:sz w:val="16"/>
                <w:szCs w:val="16"/>
              </w:rPr>
              <w:t xml:space="preserve">Quentin Holms </w:t>
            </w:r>
          </w:p>
          <w:p w14:paraId="12B00075" w14:textId="77777777" w:rsidR="00DD025D" w:rsidRPr="00C20F23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bCs/>
                <w:sz w:val="16"/>
                <w:szCs w:val="16"/>
              </w:rPr>
            </w:pPr>
            <w:r w:rsidRPr="00C20F23">
              <w:rPr>
                <w:rFonts w:ascii="Calibri" w:hAnsi="Calibri" w:cs="Calibri"/>
                <w:bCs/>
                <w:sz w:val="16"/>
                <w:szCs w:val="16"/>
              </w:rPr>
              <w:t>(Relationship Manager, ACC)</w:t>
            </w:r>
          </w:p>
        </w:tc>
        <w:tc>
          <w:tcPr>
            <w:tcW w:w="481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4BB39B" w14:textId="77777777" w:rsidR="00DD025D" w:rsidRDefault="00DD025D" w:rsidP="00C20F23">
            <w:pPr>
              <w:spacing w:before="120" w:after="120"/>
              <w:ind w:left="357"/>
              <w:rPr>
                <w:rFonts w:ascii="Calibri" w:hAnsi="Calibri" w:cs="Calibri"/>
                <w:sz w:val="16"/>
                <w:szCs w:val="16"/>
              </w:rPr>
            </w:pPr>
            <w:proofErr w:type="spellStart"/>
            <w:r w:rsidRPr="00C20F23">
              <w:rPr>
                <w:rFonts w:ascii="Calibri" w:hAnsi="Calibri" w:cs="Calibri"/>
                <w:sz w:val="16"/>
                <w:szCs w:val="16"/>
              </w:rPr>
              <w:t>MyACC</w:t>
            </w:r>
            <w:proofErr w:type="spellEnd"/>
            <w:r w:rsidRPr="00C20F23">
              <w:rPr>
                <w:rFonts w:ascii="Calibri" w:hAnsi="Calibri" w:cs="Calibri"/>
                <w:sz w:val="16"/>
                <w:szCs w:val="16"/>
              </w:rPr>
              <w:t xml:space="preserve"> for Business: Recovery at Work-Guideline</w:t>
            </w:r>
          </w:p>
          <w:p w14:paraId="050E49D8" w14:textId="7E862D03" w:rsidR="00E7068C" w:rsidRPr="00C20F23" w:rsidRDefault="00E7068C" w:rsidP="00C20F23">
            <w:pPr>
              <w:spacing w:before="120" w:after="120"/>
              <w:ind w:left="357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(Resources attached to previous email)</w:t>
            </w:r>
          </w:p>
        </w:tc>
      </w:tr>
      <w:tr w:rsidR="004D0E2E" w:rsidRPr="00C20F23" w14:paraId="142CEBD0" w14:textId="77777777" w:rsidTr="001C4E72">
        <w:trPr>
          <w:trHeight w:val="270"/>
        </w:trPr>
        <w:tc>
          <w:tcPr>
            <w:tcW w:w="77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1A58A3" w14:textId="5420A8B1" w:rsidR="004D0E2E" w:rsidRDefault="004D0E2E" w:rsidP="00C20F23">
            <w:pPr>
              <w:spacing w:before="120" w:after="120"/>
              <w:ind w:left="357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16"/>
                <w:szCs w:val="16"/>
              </w:rPr>
              <w:t xml:space="preserve">4 </w:t>
            </w:r>
          </w:p>
        </w:tc>
        <w:tc>
          <w:tcPr>
            <w:tcW w:w="4178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C74ABE" w14:textId="5CD0B522" w:rsidR="004D0E2E" w:rsidRPr="00C20F23" w:rsidRDefault="004D0E2E" w:rsidP="00C20F23">
            <w:pPr>
              <w:spacing w:before="120" w:after="120"/>
              <w:ind w:left="357"/>
              <w:rPr>
                <w:rFonts w:ascii="Calibri" w:hAnsi="Calibri" w:cs="Calibri"/>
                <w:bCs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sz w:val="16"/>
                <w:szCs w:val="16"/>
              </w:rPr>
              <w:t>Chris Jobson</w:t>
            </w:r>
          </w:p>
        </w:tc>
        <w:tc>
          <w:tcPr>
            <w:tcW w:w="481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D3DDBCF" w14:textId="0422219C" w:rsidR="004D0E2E" w:rsidRDefault="004D0E2E" w:rsidP="004D0E2E">
            <w:pPr>
              <w:spacing w:before="120" w:after="120"/>
              <w:ind w:left="357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The updated members regarding partnership with </w:t>
            </w:r>
            <w:r w:rsidRPr="004D0E2E">
              <w:rPr>
                <w:rFonts w:ascii="Calibri" w:hAnsi="Calibri" w:cs="Calibri"/>
                <w:sz w:val="16"/>
                <w:szCs w:val="16"/>
              </w:rPr>
              <w:t xml:space="preserve">Ignite Aotearoa </w:t>
            </w:r>
            <w:r>
              <w:rPr>
                <w:rFonts w:ascii="Calibri" w:hAnsi="Calibri" w:cs="Calibri"/>
                <w:sz w:val="16"/>
                <w:szCs w:val="16"/>
              </w:rPr>
              <w:t>and covered:</w:t>
            </w:r>
          </w:p>
          <w:p w14:paraId="37E880A2" w14:textId="220960BB" w:rsidR="00700154" w:rsidRDefault="004D0E2E" w:rsidP="004D0E2E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sz w:val="16"/>
                <w:szCs w:val="16"/>
              </w:rPr>
            </w:pPr>
            <w:r w:rsidRPr="004D0E2E">
              <w:rPr>
                <w:sz w:val="16"/>
                <w:szCs w:val="16"/>
              </w:rPr>
              <w:t>Site Safe</w:t>
            </w:r>
            <w:r w:rsidR="00F169E2">
              <w:rPr>
                <w:sz w:val="16"/>
                <w:szCs w:val="16"/>
              </w:rPr>
              <w:t>’s</w:t>
            </w:r>
            <w:r w:rsidR="00700154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commit</w:t>
            </w:r>
            <w:r w:rsidR="00F169E2">
              <w:rPr>
                <w:sz w:val="16"/>
                <w:szCs w:val="16"/>
              </w:rPr>
              <w:t>ment t</w:t>
            </w:r>
            <w:r w:rsidRPr="004D0E2E">
              <w:rPr>
                <w:sz w:val="16"/>
                <w:szCs w:val="16"/>
              </w:rPr>
              <w:t xml:space="preserve">o supporting </w:t>
            </w:r>
            <w:r>
              <w:rPr>
                <w:sz w:val="16"/>
                <w:szCs w:val="16"/>
              </w:rPr>
              <w:t xml:space="preserve">its members </w:t>
            </w:r>
            <w:r w:rsidR="00700154">
              <w:rPr>
                <w:sz w:val="16"/>
                <w:szCs w:val="16"/>
              </w:rPr>
              <w:t xml:space="preserve">free </w:t>
            </w:r>
            <w:r>
              <w:rPr>
                <w:sz w:val="16"/>
                <w:szCs w:val="16"/>
              </w:rPr>
              <w:t xml:space="preserve">access </w:t>
            </w:r>
            <w:r w:rsidR="00700154">
              <w:rPr>
                <w:sz w:val="16"/>
                <w:szCs w:val="16"/>
              </w:rPr>
              <w:t xml:space="preserve">to </w:t>
            </w:r>
            <w:r w:rsidRPr="004D0E2E">
              <w:rPr>
                <w:sz w:val="16"/>
                <w:szCs w:val="16"/>
              </w:rPr>
              <w:t>the Ignite platform</w:t>
            </w:r>
            <w:r w:rsidR="00700154">
              <w:rPr>
                <w:sz w:val="16"/>
                <w:szCs w:val="16"/>
              </w:rPr>
              <w:t xml:space="preserve">, </w:t>
            </w:r>
            <w:r w:rsidRPr="004D0E2E">
              <w:rPr>
                <w:sz w:val="16"/>
                <w:szCs w:val="16"/>
              </w:rPr>
              <w:t>resources, information, and workshops designed to support mental health and wellbeing</w:t>
            </w:r>
            <w:r w:rsidR="00700154">
              <w:rPr>
                <w:sz w:val="16"/>
                <w:szCs w:val="16"/>
              </w:rPr>
              <w:t>.</w:t>
            </w:r>
          </w:p>
          <w:p w14:paraId="1593EE2F" w14:textId="6260FB7C" w:rsidR="00700154" w:rsidRDefault="00700154" w:rsidP="004D0E2E">
            <w:pPr>
              <w:pStyle w:val="ListParagraph"/>
              <w:numPr>
                <w:ilvl w:val="0"/>
                <w:numId w:val="21"/>
              </w:numPr>
              <w:spacing w:before="120" w:after="1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mbers were encouraged to try out the services. Site Safe has already sponsored 100 sessions.</w:t>
            </w:r>
          </w:p>
          <w:p w14:paraId="4C8B3995" w14:textId="1C9E5432" w:rsidR="004D0E2E" w:rsidRPr="00C20F23" w:rsidRDefault="00700154" w:rsidP="00700154">
            <w:pPr>
              <w:pStyle w:val="ListParagraph"/>
              <w:numPr>
                <w:ilvl w:val="0"/>
                <w:numId w:val="21"/>
              </w:numPr>
              <w:spacing w:before="120" w:after="120"/>
              <w:ind w:left="3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 xml:space="preserve">Members were </w:t>
            </w:r>
            <w:r w:rsidRPr="00700154">
              <w:rPr>
                <w:sz w:val="16"/>
                <w:szCs w:val="16"/>
              </w:rPr>
              <w:t xml:space="preserve">provided the link to this </w:t>
            </w:r>
            <w:r w:rsidR="004D0E2E" w:rsidRPr="00700154">
              <w:rPr>
                <w:sz w:val="16"/>
                <w:szCs w:val="16"/>
              </w:rPr>
              <w:t>free</w:t>
            </w:r>
            <w:r>
              <w:rPr>
                <w:sz w:val="16"/>
                <w:szCs w:val="16"/>
              </w:rPr>
              <w:t xml:space="preserve"> </w:t>
            </w:r>
            <w:r w:rsidR="004D0E2E" w:rsidRPr="00700154">
              <w:rPr>
                <w:sz w:val="16"/>
                <w:szCs w:val="16"/>
              </w:rPr>
              <w:t xml:space="preserve">mental health and wellbeing </w:t>
            </w:r>
            <w:r w:rsidRPr="00700154">
              <w:rPr>
                <w:sz w:val="16"/>
                <w:szCs w:val="16"/>
              </w:rPr>
              <w:t>for members (</w:t>
            </w:r>
            <w:r w:rsidR="004D0E2E" w:rsidRPr="00700154">
              <w:rPr>
                <w:sz w:val="16"/>
                <w:szCs w:val="16"/>
              </w:rPr>
              <w:t>https://www.sitesafe.org.nz/news--events/news/new-member-benefit-ignite-</w:t>
            </w:r>
            <w:proofErr w:type="spellStart"/>
            <w:r w:rsidR="004D0E2E" w:rsidRPr="00700154">
              <w:rPr>
                <w:sz w:val="16"/>
                <w:szCs w:val="16"/>
              </w:rPr>
              <w:t>aotearoa</w:t>
            </w:r>
            <w:proofErr w:type="spellEnd"/>
            <w:r w:rsidR="004D0E2E" w:rsidRPr="00700154">
              <w:rPr>
                <w:sz w:val="16"/>
                <w:szCs w:val="16"/>
              </w:rPr>
              <w:t>/</w:t>
            </w:r>
            <w:r w:rsidRPr="00700154">
              <w:rPr>
                <w:sz w:val="16"/>
                <w:szCs w:val="16"/>
              </w:rPr>
              <w:t>)</w:t>
            </w:r>
          </w:p>
        </w:tc>
      </w:tr>
      <w:bookmarkEnd w:id="0"/>
    </w:tbl>
    <w:p w14:paraId="6BD23799" w14:textId="77777777" w:rsidR="00EB3D32" w:rsidRPr="004936DF" w:rsidRDefault="00EB3D32" w:rsidP="004936DF">
      <w:pPr>
        <w:spacing w:before="240"/>
        <w:rPr>
          <w:rFonts w:ascii="Calibri" w:hAnsi="Calibri" w:cs="Calibri"/>
          <w:sz w:val="24"/>
          <w:szCs w:val="24"/>
        </w:rPr>
      </w:pPr>
    </w:p>
    <w:tbl>
      <w:tblPr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3"/>
      </w:tblGrid>
      <w:tr w:rsidR="00DC3AEF" w:rsidRPr="00635C41" w14:paraId="0997D32F" w14:textId="77777777" w:rsidTr="00577990">
        <w:trPr>
          <w:cantSplit/>
          <w:trHeight w:val="249"/>
          <w:tblHeader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DBDBDB"/>
          </w:tcPr>
          <w:p w14:paraId="7498162E" w14:textId="77777777" w:rsidR="00DC3AEF" w:rsidRPr="00635C41" w:rsidRDefault="00DC3AEF" w:rsidP="00831B29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</w:tr>
      <w:tr w:rsidR="00CD6D37" w:rsidRPr="00635C41" w14:paraId="43A03AE5" w14:textId="77777777" w:rsidTr="00577990">
        <w:trPr>
          <w:cantSplit/>
          <w:trHeight w:val="555"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auto"/>
          </w:tcPr>
          <w:p w14:paraId="263B14F8" w14:textId="79D72614" w:rsidR="00E90B32" w:rsidRPr="00577990" w:rsidRDefault="00E90B32" w:rsidP="001D1824">
            <w:pPr>
              <w:spacing w:beforeLines="40" w:before="96" w:afterLines="40" w:after="96"/>
              <w:jc w:val="both"/>
              <w:rPr>
                <w:rFonts w:ascii="Calibri" w:hAnsi="Calibri" w:cs="Calibri"/>
              </w:rPr>
            </w:pPr>
            <w:r w:rsidRPr="00577990">
              <w:rPr>
                <w:rFonts w:ascii="Calibri" w:hAnsi="Calibri" w:cs="Calibri"/>
              </w:rPr>
              <w:t xml:space="preserve">Any </w:t>
            </w:r>
            <w:r w:rsidR="00FB51F9" w:rsidRPr="00577990">
              <w:rPr>
                <w:rFonts w:ascii="Calibri" w:hAnsi="Calibri" w:cs="Calibri"/>
              </w:rPr>
              <w:t>topics interest you</w:t>
            </w:r>
            <w:r w:rsidRPr="00577990">
              <w:rPr>
                <w:rFonts w:ascii="Calibri" w:hAnsi="Calibri" w:cs="Calibri"/>
              </w:rPr>
              <w:t xml:space="preserve"> </w:t>
            </w:r>
            <w:r w:rsidR="00FB51F9" w:rsidRPr="00577990">
              <w:rPr>
                <w:rFonts w:ascii="Calibri" w:hAnsi="Calibri" w:cs="Calibri"/>
              </w:rPr>
              <w:t>or suggest for guest speaker</w:t>
            </w:r>
            <w:r w:rsidR="0053767C">
              <w:rPr>
                <w:rFonts w:ascii="Calibri" w:hAnsi="Calibri" w:cs="Calibri"/>
              </w:rPr>
              <w:t>s</w:t>
            </w:r>
            <w:r w:rsidR="00FB51F9" w:rsidRPr="00577990">
              <w:rPr>
                <w:rFonts w:ascii="Calibri" w:hAnsi="Calibri" w:cs="Calibri"/>
              </w:rPr>
              <w:t xml:space="preserve"> </w:t>
            </w:r>
            <w:r w:rsidRPr="00577990">
              <w:rPr>
                <w:rFonts w:ascii="Calibri" w:hAnsi="Calibri" w:cs="Calibri"/>
              </w:rPr>
              <w:t xml:space="preserve">– please get in contact with </w:t>
            </w:r>
            <w:r w:rsidR="00EB3D32">
              <w:rPr>
                <w:rFonts w:ascii="Calibri" w:hAnsi="Calibri" w:cs="Calibri"/>
              </w:rPr>
              <w:t>Fred Musika</w:t>
            </w:r>
            <w:r w:rsidR="00D31170" w:rsidRPr="00577990">
              <w:rPr>
                <w:rFonts w:ascii="Calibri" w:hAnsi="Calibri" w:cs="Calibri"/>
              </w:rPr>
              <w:t xml:space="preserve"> at </w:t>
            </w:r>
            <w:hyperlink r:id="rId19" w:history="1">
              <w:r w:rsidR="00D31170" w:rsidRPr="00577990">
                <w:rPr>
                  <w:rStyle w:val="Hyperlink"/>
                  <w:rFonts w:ascii="Calibri" w:hAnsi="Calibri" w:cs="Calibri"/>
                </w:rPr>
                <w:t>nslg@sitesafe.org.nz</w:t>
              </w:r>
            </w:hyperlink>
          </w:p>
        </w:tc>
      </w:tr>
    </w:tbl>
    <w:p w14:paraId="2F5DD3A8" w14:textId="44638A3B" w:rsidR="00A74780" w:rsidRDefault="00A74780" w:rsidP="00BF3BC9"/>
    <w:p w14:paraId="560AB2CB" w14:textId="3A510348" w:rsidR="002E7D19" w:rsidRPr="002E7D19" w:rsidRDefault="002E7D19" w:rsidP="002E7D19">
      <w:pPr>
        <w:pStyle w:val="ListParagraph"/>
        <w:numPr>
          <w:ilvl w:val="0"/>
          <w:numId w:val="1"/>
        </w:numPr>
        <w:rPr>
          <w:b/>
          <w:bCs/>
        </w:rPr>
      </w:pPr>
      <w:r w:rsidRPr="002E7D19">
        <w:rPr>
          <w:b/>
          <w:bCs/>
        </w:rPr>
        <w:t>General Business</w:t>
      </w:r>
    </w:p>
    <w:tbl>
      <w:tblPr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3"/>
      </w:tblGrid>
      <w:tr w:rsidR="002E7D19" w:rsidRPr="00635C41" w14:paraId="3FD7D3A1" w14:textId="77777777" w:rsidTr="00AA16FD">
        <w:trPr>
          <w:cantSplit/>
          <w:trHeight w:val="249"/>
          <w:tblHeader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DBDBDB"/>
          </w:tcPr>
          <w:p w14:paraId="4CF3CBA2" w14:textId="77777777" w:rsidR="002E7D19" w:rsidRPr="00635C41" w:rsidRDefault="002E7D19" w:rsidP="00AA16FD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</w:tr>
      <w:tr w:rsidR="002E7D19" w:rsidRPr="00635C41" w14:paraId="563F4373" w14:textId="77777777" w:rsidTr="00AA16FD">
        <w:trPr>
          <w:cantSplit/>
          <w:trHeight w:val="555"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auto"/>
          </w:tcPr>
          <w:p w14:paraId="55DE8FCB" w14:textId="245B90CF" w:rsidR="002E7D19" w:rsidRPr="00577990" w:rsidRDefault="00AF053B" w:rsidP="00AA16FD">
            <w:pPr>
              <w:spacing w:beforeLines="40" w:before="96" w:afterLines="40" w:after="9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No </w:t>
            </w:r>
            <w:r w:rsidR="00FE177F">
              <w:rPr>
                <w:rFonts w:ascii="Calibri" w:hAnsi="Calibri" w:cs="Calibri"/>
              </w:rPr>
              <w:t>new general business item from members</w:t>
            </w:r>
          </w:p>
        </w:tc>
      </w:tr>
    </w:tbl>
    <w:p w14:paraId="39BADA51" w14:textId="77777777" w:rsidR="004446E5" w:rsidRDefault="004446E5" w:rsidP="00BF3BC9"/>
    <w:p w14:paraId="33185E63" w14:textId="77777777" w:rsidR="00FE177F" w:rsidRDefault="00FE177F" w:rsidP="00BF3BC9"/>
    <w:p w14:paraId="3D9EF6E9" w14:textId="5D916DD1" w:rsidR="00FE177F" w:rsidRPr="0085635C" w:rsidRDefault="0085635C" w:rsidP="00BF3BC9">
      <w:pPr>
        <w:pStyle w:val="ListParagraph"/>
        <w:numPr>
          <w:ilvl w:val="0"/>
          <w:numId w:val="1"/>
        </w:numPr>
        <w:rPr>
          <w:b/>
          <w:bCs/>
        </w:rPr>
      </w:pPr>
      <w:r w:rsidRPr="0085635C">
        <w:rPr>
          <w:b/>
          <w:bCs/>
        </w:rPr>
        <w:t xml:space="preserve">Closing </w:t>
      </w:r>
    </w:p>
    <w:tbl>
      <w:tblPr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3"/>
      </w:tblGrid>
      <w:tr w:rsidR="00FE177F" w:rsidRPr="00635C41" w14:paraId="7ED680B8" w14:textId="77777777" w:rsidTr="00AA16FD">
        <w:trPr>
          <w:cantSplit/>
          <w:trHeight w:val="249"/>
          <w:tblHeader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DBDBDB"/>
          </w:tcPr>
          <w:p w14:paraId="1B4D482C" w14:textId="77777777" w:rsidR="00FE177F" w:rsidRPr="00635C41" w:rsidRDefault="00FE177F" w:rsidP="00AA16FD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bookmarkStart w:id="1" w:name="_Hlk159483852"/>
            <w:r w:rsidRPr="00635C41">
              <w:rPr>
                <w:rFonts w:ascii="Calibri" w:hAnsi="Calibri" w:cs="Calibri"/>
                <w:b/>
              </w:rPr>
              <w:t>Item</w:t>
            </w:r>
          </w:p>
        </w:tc>
      </w:tr>
      <w:tr w:rsidR="00FE177F" w:rsidRPr="00635C41" w14:paraId="712C893E" w14:textId="77777777" w:rsidTr="00AA16FD">
        <w:trPr>
          <w:cantSplit/>
          <w:trHeight w:val="555"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auto"/>
          </w:tcPr>
          <w:p w14:paraId="4F4A824B" w14:textId="77777777" w:rsidR="00C00795" w:rsidRDefault="00F607AB" w:rsidP="006F369F">
            <w:pPr>
              <w:pStyle w:val="ListParagraph"/>
              <w:numPr>
                <w:ilvl w:val="0"/>
                <w:numId w:val="19"/>
              </w:numPr>
              <w:spacing w:beforeLines="40" w:before="96" w:afterLines="40" w:after="96"/>
              <w:jc w:val="both"/>
            </w:pPr>
            <w:r>
              <w:t xml:space="preserve">Maarten thanked everyone </w:t>
            </w:r>
            <w:r w:rsidR="000D793F">
              <w:t>for their attendance.</w:t>
            </w:r>
          </w:p>
          <w:p w14:paraId="061510A7" w14:textId="2EFF3B8A" w:rsidR="000D793F" w:rsidRPr="006F369F" w:rsidRDefault="000D793F" w:rsidP="006F369F">
            <w:pPr>
              <w:pStyle w:val="ListParagraph"/>
              <w:numPr>
                <w:ilvl w:val="0"/>
                <w:numId w:val="19"/>
              </w:numPr>
              <w:spacing w:beforeLines="40" w:before="96" w:afterLines="40" w:after="96"/>
              <w:jc w:val="both"/>
            </w:pPr>
            <w:r>
              <w:t xml:space="preserve">Next meeting will be on </w:t>
            </w:r>
            <w:r w:rsidRPr="000D793F">
              <w:t>Thursday, 16th of May 2024</w:t>
            </w:r>
          </w:p>
        </w:tc>
      </w:tr>
      <w:bookmarkEnd w:id="1"/>
    </w:tbl>
    <w:p w14:paraId="59974560" w14:textId="77777777" w:rsidR="00FE177F" w:rsidRDefault="00FE177F" w:rsidP="00BF3BC9"/>
    <w:p w14:paraId="455FCF6C" w14:textId="05075A80" w:rsidR="00D463A0" w:rsidRPr="00761F2E" w:rsidRDefault="00761F2E" w:rsidP="00761F2E">
      <w:pPr>
        <w:pStyle w:val="ListParagraph"/>
        <w:numPr>
          <w:ilvl w:val="0"/>
          <w:numId w:val="1"/>
        </w:numPr>
        <w:rPr>
          <w:b/>
          <w:bCs/>
        </w:rPr>
      </w:pPr>
      <w:r w:rsidRPr="00761F2E">
        <w:rPr>
          <w:b/>
          <w:bCs/>
        </w:rPr>
        <w:t>Speakers for the next meeting</w:t>
      </w:r>
    </w:p>
    <w:tbl>
      <w:tblPr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3"/>
      </w:tblGrid>
      <w:tr w:rsidR="00D463A0" w:rsidRPr="00635C41" w14:paraId="56B785A6" w14:textId="77777777" w:rsidTr="00AA16FD">
        <w:trPr>
          <w:cantSplit/>
          <w:trHeight w:val="249"/>
          <w:tblHeader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DBDBDB"/>
          </w:tcPr>
          <w:p w14:paraId="1957C1EE" w14:textId="77777777" w:rsidR="00D463A0" w:rsidRPr="00635C41" w:rsidRDefault="00D463A0" w:rsidP="00AA16FD">
            <w:pPr>
              <w:spacing w:beforeLines="40" w:before="96" w:afterLines="40" w:after="96"/>
              <w:rPr>
                <w:rFonts w:ascii="Calibri" w:hAnsi="Calibri" w:cs="Calibri"/>
                <w:b/>
              </w:rPr>
            </w:pPr>
            <w:r w:rsidRPr="00635C41">
              <w:rPr>
                <w:rFonts w:ascii="Calibri" w:hAnsi="Calibri" w:cs="Calibri"/>
                <w:b/>
              </w:rPr>
              <w:t>Item</w:t>
            </w:r>
          </w:p>
        </w:tc>
      </w:tr>
      <w:tr w:rsidR="00D463A0" w:rsidRPr="00635C41" w14:paraId="486E8A67" w14:textId="77777777" w:rsidTr="00AA16FD">
        <w:trPr>
          <w:cantSplit/>
          <w:trHeight w:val="555"/>
        </w:trPr>
        <w:tc>
          <w:tcPr>
            <w:tcW w:w="9643" w:type="dxa"/>
            <w:tcBorders>
              <w:bottom w:val="single" w:sz="4" w:space="0" w:color="auto"/>
            </w:tcBorders>
            <w:shd w:val="clear" w:color="auto" w:fill="auto"/>
          </w:tcPr>
          <w:p w14:paraId="598F285D" w14:textId="77777777" w:rsidR="00D463A0" w:rsidRDefault="00D463A0" w:rsidP="00AA16FD">
            <w:pPr>
              <w:spacing w:beforeLines="40" w:before="96" w:afterLines="40" w:after="96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peakers for the next meeting </w:t>
            </w:r>
          </w:p>
          <w:p w14:paraId="640C69AD" w14:textId="77777777" w:rsidR="00D463A0" w:rsidRDefault="00D463A0" w:rsidP="00D463A0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jc w:val="both"/>
            </w:pPr>
            <w:r>
              <w:t>Andy Ireland (Health and Safety Manager – Naylor Love – Auckland).</w:t>
            </w:r>
          </w:p>
          <w:p w14:paraId="4B3EEF48" w14:textId="77777777" w:rsidR="00D463A0" w:rsidRPr="006F369F" w:rsidRDefault="00D463A0" w:rsidP="00D463A0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jc w:val="both"/>
            </w:pPr>
            <w:r>
              <w:t>Madan Chug (Work Safe- Auckland)</w:t>
            </w:r>
          </w:p>
        </w:tc>
      </w:tr>
    </w:tbl>
    <w:p w14:paraId="68AB1A53" w14:textId="77777777" w:rsidR="00D463A0" w:rsidRPr="00A74780" w:rsidRDefault="00D463A0" w:rsidP="00BF3BC9"/>
    <w:sectPr w:rsidR="00D463A0" w:rsidRPr="00A74780" w:rsidSect="00C87E75">
      <w:footerReference w:type="default" r:id="rId20"/>
      <w:pgSz w:w="11907" w:h="16840" w:code="9"/>
      <w:pgMar w:top="1440" w:right="1127" w:bottom="1079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91680" w14:textId="77777777" w:rsidR="00C87E75" w:rsidRDefault="00C87E75">
      <w:r>
        <w:separator/>
      </w:r>
    </w:p>
  </w:endnote>
  <w:endnote w:type="continuationSeparator" w:id="0">
    <w:p w14:paraId="7449A29F" w14:textId="77777777" w:rsidR="00C87E75" w:rsidRDefault="00C87E75">
      <w:r>
        <w:continuationSeparator/>
      </w:r>
    </w:p>
  </w:endnote>
  <w:endnote w:type="continuationNotice" w:id="1">
    <w:p w14:paraId="778E028F" w14:textId="77777777" w:rsidR="00C87E75" w:rsidRDefault="00C87E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39D98" w14:textId="77777777" w:rsidR="00696145" w:rsidRDefault="00696145" w:rsidP="003C02E6">
    <w:pPr>
      <w:pStyle w:val="Footer"/>
      <w:pBdr>
        <w:top w:val="single" w:sz="4" w:space="1" w:color="D9D9D9"/>
        <w:bottom w:val="single" w:sz="12" w:space="1" w:color="auto"/>
      </w:pBdr>
      <w:jc w:val="center"/>
    </w:pPr>
  </w:p>
  <w:p w14:paraId="166DB62B" w14:textId="77777777" w:rsidR="00DA61C7" w:rsidRDefault="00696145" w:rsidP="00DA61C7">
    <w:pPr>
      <w:pStyle w:val="Footer"/>
      <w:pBdr>
        <w:top w:val="single" w:sz="4" w:space="1" w:color="D9D9D9"/>
      </w:pBdr>
      <w:jc w:val="center"/>
      <w:rPr>
        <w:spacing w:val="60"/>
      </w:rPr>
    </w:pPr>
    <w:r w:rsidRPr="00AB4B63">
      <w:fldChar w:fldCharType="begin"/>
    </w:r>
    <w:r w:rsidRPr="00AB4B63">
      <w:instrText xml:space="preserve"> PAGE   \* MERGEFORMAT </w:instrText>
    </w:r>
    <w:r w:rsidRPr="00AB4B63">
      <w:fldChar w:fldCharType="separate"/>
    </w:r>
    <w:r w:rsidRPr="00B312AC">
      <w:rPr>
        <w:b/>
        <w:bCs/>
        <w:noProof/>
      </w:rPr>
      <w:t>3</w:t>
    </w:r>
    <w:r w:rsidRPr="00AB4B63">
      <w:rPr>
        <w:b/>
        <w:bCs/>
        <w:noProof/>
      </w:rPr>
      <w:fldChar w:fldCharType="end"/>
    </w:r>
    <w:r w:rsidRPr="00AB4B63">
      <w:rPr>
        <w:b/>
        <w:bCs/>
      </w:rPr>
      <w:t xml:space="preserve"> | </w:t>
    </w:r>
    <w:r w:rsidRPr="00AB4B63">
      <w:rPr>
        <w:spacing w:val="60"/>
      </w:rPr>
      <w:t>Page</w:t>
    </w:r>
  </w:p>
  <w:p w14:paraId="1C8CACBB" w14:textId="1075F32B" w:rsidR="00696145" w:rsidRDefault="00696145" w:rsidP="00DA61C7">
    <w:pPr>
      <w:pStyle w:val="Footer"/>
      <w:pBdr>
        <w:top w:val="single" w:sz="4" w:space="1" w:color="D9D9D9"/>
      </w:pBdr>
      <w:jc w:val="center"/>
      <w:rPr>
        <w:spacing w:val="60"/>
        <w:sz w:val="18"/>
      </w:rPr>
    </w:pPr>
    <w:r w:rsidRPr="00AB4B63">
      <w:rPr>
        <w:spacing w:val="60"/>
        <w:sz w:val="18"/>
      </w:rPr>
      <w:t>NSLG Meeting Schedule 2</w:t>
    </w:r>
    <w:r w:rsidR="00001521">
      <w:rPr>
        <w:spacing w:val="60"/>
        <w:sz w:val="18"/>
      </w:rPr>
      <w:t>023</w:t>
    </w:r>
    <w:r w:rsidRPr="00AB4B63">
      <w:rPr>
        <w:spacing w:val="60"/>
        <w:sz w:val="18"/>
      </w:rPr>
      <w:t xml:space="preserve"> </w:t>
    </w:r>
  </w:p>
  <w:p w14:paraId="17FE6834" w14:textId="18D42447" w:rsidR="00463A3A" w:rsidRPr="00DA61C7" w:rsidRDefault="00556546" w:rsidP="00556546">
    <w:pPr>
      <w:pStyle w:val="Footer"/>
      <w:pBdr>
        <w:top w:val="single" w:sz="4" w:space="1" w:color="D9D9D9"/>
      </w:pBdr>
      <w:jc w:val="center"/>
      <w:rPr>
        <w:spacing w:val="60"/>
      </w:rPr>
    </w:pPr>
    <w:r>
      <w:rPr>
        <w:spacing w:val="60"/>
        <w:sz w:val="18"/>
      </w:rPr>
      <w:t>TB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DC832" w14:textId="77777777" w:rsidR="00C87E75" w:rsidRDefault="00C87E75">
      <w:r>
        <w:separator/>
      </w:r>
    </w:p>
  </w:footnote>
  <w:footnote w:type="continuationSeparator" w:id="0">
    <w:p w14:paraId="486388FE" w14:textId="77777777" w:rsidR="00C87E75" w:rsidRDefault="00C87E75">
      <w:r>
        <w:continuationSeparator/>
      </w:r>
    </w:p>
  </w:footnote>
  <w:footnote w:type="continuationNotice" w:id="1">
    <w:p w14:paraId="5632E4B0" w14:textId="77777777" w:rsidR="00C87E75" w:rsidRDefault="00C87E7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9D8"/>
    <w:multiLevelType w:val="hybridMultilevel"/>
    <w:tmpl w:val="2FBEDE18"/>
    <w:lvl w:ilvl="0" w:tplc="B7D4F602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  <w:lang w:val="en-GB"/>
      </w:rPr>
    </w:lvl>
    <w:lvl w:ilvl="1" w:tplc="0C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" w15:restartNumberingAfterBreak="0">
    <w:nsid w:val="07462BD4"/>
    <w:multiLevelType w:val="hybridMultilevel"/>
    <w:tmpl w:val="3404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A2A78"/>
    <w:multiLevelType w:val="hybridMultilevel"/>
    <w:tmpl w:val="D69CD1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AC596A"/>
    <w:multiLevelType w:val="hybridMultilevel"/>
    <w:tmpl w:val="0E7E47DE"/>
    <w:lvl w:ilvl="0" w:tplc="1409000F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3225" w:hanging="360"/>
      </w:pPr>
    </w:lvl>
    <w:lvl w:ilvl="2" w:tplc="1409001B" w:tentative="1">
      <w:start w:val="1"/>
      <w:numFmt w:val="lowerRoman"/>
      <w:lvlText w:val="%3."/>
      <w:lvlJc w:val="right"/>
      <w:pPr>
        <w:ind w:left="3945" w:hanging="180"/>
      </w:pPr>
    </w:lvl>
    <w:lvl w:ilvl="3" w:tplc="1409000F" w:tentative="1">
      <w:start w:val="1"/>
      <w:numFmt w:val="decimal"/>
      <w:lvlText w:val="%4."/>
      <w:lvlJc w:val="left"/>
      <w:pPr>
        <w:ind w:left="4665" w:hanging="360"/>
      </w:pPr>
    </w:lvl>
    <w:lvl w:ilvl="4" w:tplc="14090019" w:tentative="1">
      <w:start w:val="1"/>
      <w:numFmt w:val="lowerLetter"/>
      <w:lvlText w:val="%5."/>
      <w:lvlJc w:val="left"/>
      <w:pPr>
        <w:ind w:left="5385" w:hanging="360"/>
      </w:pPr>
    </w:lvl>
    <w:lvl w:ilvl="5" w:tplc="1409001B" w:tentative="1">
      <w:start w:val="1"/>
      <w:numFmt w:val="lowerRoman"/>
      <w:lvlText w:val="%6."/>
      <w:lvlJc w:val="right"/>
      <w:pPr>
        <w:ind w:left="6105" w:hanging="180"/>
      </w:pPr>
    </w:lvl>
    <w:lvl w:ilvl="6" w:tplc="1409000F" w:tentative="1">
      <w:start w:val="1"/>
      <w:numFmt w:val="decimal"/>
      <w:lvlText w:val="%7."/>
      <w:lvlJc w:val="left"/>
      <w:pPr>
        <w:ind w:left="6825" w:hanging="360"/>
      </w:pPr>
    </w:lvl>
    <w:lvl w:ilvl="7" w:tplc="14090019" w:tentative="1">
      <w:start w:val="1"/>
      <w:numFmt w:val="lowerLetter"/>
      <w:lvlText w:val="%8."/>
      <w:lvlJc w:val="left"/>
      <w:pPr>
        <w:ind w:left="7545" w:hanging="360"/>
      </w:pPr>
    </w:lvl>
    <w:lvl w:ilvl="8" w:tplc="1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4" w15:restartNumberingAfterBreak="0">
    <w:nsid w:val="1BE267A9"/>
    <w:multiLevelType w:val="hybridMultilevel"/>
    <w:tmpl w:val="1E28606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5862EF"/>
    <w:multiLevelType w:val="hybridMultilevel"/>
    <w:tmpl w:val="681088C6"/>
    <w:lvl w:ilvl="0" w:tplc="EE2CC7EE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103AA"/>
    <w:multiLevelType w:val="hybridMultilevel"/>
    <w:tmpl w:val="9FC271B4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253E787F"/>
    <w:multiLevelType w:val="hybridMultilevel"/>
    <w:tmpl w:val="994EC8C8"/>
    <w:lvl w:ilvl="0" w:tplc="C1100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FA44C3"/>
    <w:multiLevelType w:val="hybridMultilevel"/>
    <w:tmpl w:val="B7BAE7EE"/>
    <w:lvl w:ilvl="0" w:tplc="F0A6BD8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4E2340"/>
    <w:multiLevelType w:val="hybridMultilevel"/>
    <w:tmpl w:val="19A2B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E965CE"/>
    <w:multiLevelType w:val="hybridMultilevel"/>
    <w:tmpl w:val="1E2860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BD1CA7"/>
    <w:multiLevelType w:val="hybridMultilevel"/>
    <w:tmpl w:val="C2A84326"/>
    <w:lvl w:ilvl="0" w:tplc="74C89B2A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lang w:val="en-NZ"/>
      </w:rPr>
    </w:lvl>
    <w:lvl w:ilvl="1" w:tplc="1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2" w15:restartNumberingAfterBreak="0">
    <w:nsid w:val="447F0D1C"/>
    <w:multiLevelType w:val="hybridMultilevel"/>
    <w:tmpl w:val="42AA07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0F19B9"/>
    <w:multiLevelType w:val="hybridMultilevel"/>
    <w:tmpl w:val="95BE2AE4"/>
    <w:lvl w:ilvl="0" w:tplc="520E34D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3C6A45"/>
    <w:multiLevelType w:val="hybridMultilevel"/>
    <w:tmpl w:val="523883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B67BCE"/>
    <w:multiLevelType w:val="hybridMultilevel"/>
    <w:tmpl w:val="C71CF7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42976"/>
    <w:multiLevelType w:val="hybridMultilevel"/>
    <w:tmpl w:val="A1BC4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372EE9"/>
    <w:multiLevelType w:val="hybridMultilevel"/>
    <w:tmpl w:val="B13A6AE2"/>
    <w:lvl w:ilvl="0" w:tplc="0F824104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37" w:hanging="360"/>
      </w:pPr>
    </w:lvl>
    <w:lvl w:ilvl="2" w:tplc="1409001B" w:tentative="1">
      <w:start w:val="1"/>
      <w:numFmt w:val="lowerRoman"/>
      <w:lvlText w:val="%3."/>
      <w:lvlJc w:val="right"/>
      <w:pPr>
        <w:ind w:left="2157" w:hanging="180"/>
      </w:pPr>
    </w:lvl>
    <w:lvl w:ilvl="3" w:tplc="1409000F" w:tentative="1">
      <w:start w:val="1"/>
      <w:numFmt w:val="decimal"/>
      <w:lvlText w:val="%4."/>
      <w:lvlJc w:val="left"/>
      <w:pPr>
        <w:ind w:left="2877" w:hanging="360"/>
      </w:pPr>
    </w:lvl>
    <w:lvl w:ilvl="4" w:tplc="14090019" w:tentative="1">
      <w:start w:val="1"/>
      <w:numFmt w:val="lowerLetter"/>
      <w:lvlText w:val="%5."/>
      <w:lvlJc w:val="left"/>
      <w:pPr>
        <w:ind w:left="3597" w:hanging="360"/>
      </w:pPr>
    </w:lvl>
    <w:lvl w:ilvl="5" w:tplc="1409001B" w:tentative="1">
      <w:start w:val="1"/>
      <w:numFmt w:val="lowerRoman"/>
      <w:lvlText w:val="%6."/>
      <w:lvlJc w:val="right"/>
      <w:pPr>
        <w:ind w:left="4317" w:hanging="180"/>
      </w:pPr>
    </w:lvl>
    <w:lvl w:ilvl="6" w:tplc="1409000F" w:tentative="1">
      <w:start w:val="1"/>
      <w:numFmt w:val="decimal"/>
      <w:lvlText w:val="%7."/>
      <w:lvlJc w:val="left"/>
      <w:pPr>
        <w:ind w:left="5037" w:hanging="360"/>
      </w:pPr>
    </w:lvl>
    <w:lvl w:ilvl="7" w:tplc="14090019" w:tentative="1">
      <w:start w:val="1"/>
      <w:numFmt w:val="lowerLetter"/>
      <w:lvlText w:val="%8."/>
      <w:lvlJc w:val="left"/>
      <w:pPr>
        <w:ind w:left="5757" w:hanging="360"/>
      </w:pPr>
    </w:lvl>
    <w:lvl w:ilvl="8" w:tplc="1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8" w15:restartNumberingAfterBreak="0">
    <w:nsid w:val="75865C5A"/>
    <w:multiLevelType w:val="hybridMultilevel"/>
    <w:tmpl w:val="34C6E92E"/>
    <w:lvl w:ilvl="0" w:tplc="95B01B4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8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FA3C1F"/>
    <w:multiLevelType w:val="hybridMultilevel"/>
    <w:tmpl w:val="61321E50"/>
    <w:lvl w:ilvl="0" w:tplc="4CC21CE6">
      <w:start w:val="1"/>
      <w:numFmt w:val="lowerLetter"/>
      <w:lvlText w:val="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D9A625B"/>
    <w:multiLevelType w:val="hybridMultilevel"/>
    <w:tmpl w:val="03622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042709">
    <w:abstractNumId w:val="12"/>
  </w:num>
  <w:num w:numId="2" w16cid:durableId="846866533">
    <w:abstractNumId w:val="19"/>
  </w:num>
  <w:num w:numId="3" w16cid:durableId="168107088">
    <w:abstractNumId w:val="3"/>
  </w:num>
  <w:num w:numId="4" w16cid:durableId="1781101517">
    <w:abstractNumId w:val="5"/>
  </w:num>
  <w:num w:numId="5" w16cid:durableId="747534864">
    <w:abstractNumId w:val="18"/>
  </w:num>
  <w:num w:numId="6" w16cid:durableId="2033920308">
    <w:abstractNumId w:val="20"/>
  </w:num>
  <w:num w:numId="7" w16cid:durableId="1882399807">
    <w:abstractNumId w:val="14"/>
  </w:num>
  <w:num w:numId="8" w16cid:durableId="599919951">
    <w:abstractNumId w:val="8"/>
  </w:num>
  <w:num w:numId="9" w16cid:durableId="1448238141">
    <w:abstractNumId w:val="6"/>
  </w:num>
  <w:num w:numId="10" w16cid:durableId="216864701">
    <w:abstractNumId w:val="16"/>
  </w:num>
  <w:num w:numId="11" w16cid:durableId="1197504612">
    <w:abstractNumId w:val="7"/>
  </w:num>
  <w:num w:numId="12" w16cid:durableId="1298141298">
    <w:abstractNumId w:val="13"/>
  </w:num>
  <w:num w:numId="13" w16cid:durableId="1047098583">
    <w:abstractNumId w:val="9"/>
  </w:num>
  <w:num w:numId="14" w16cid:durableId="1905139950">
    <w:abstractNumId w:val="1"/>
  </w:num>
  <w:num w:numId="15" w16cid:durableId="1783378269">
    <w:abstractNumId w:val="0"/>
  </w:num>
  <w:num w:numId="16" w16cid:durableId="1394815089">
    <w:abstractNumId w:val="11"/>
  </w:num>
  <w:num w:numId="17" w16cid:durableId="257258490">
    <w:abstractNumId w:val="2"/>
  </w:num>
  <w:num w:numId="18" w16cid:durableId="1602881734">
    <w:abstractNumId w:val="15"/>
  </w:num>
  <w:num w:numId="19" w16cid:durableId="2071422255">
    <w:abstractNumId w:val="4"/>
  </w:num>
  <w:num w:numId="20" w16cid:durableId="1857423181">
    <w:abstractNumId w:val="10"/>
  </w:num>
  <w:num w:numId="21" w16cid:durableId="461075370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393737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YyNbI0tTS0NDZS0lEKTi0uzszPAykwNK4FAAnu+YUtAAAA"/>
  </w:docVars>
  <w:rsids>
    <w:rsidRoot w:val="00DF0443"/>
    <w:rsid w:val="00001521"/>
    <w:rsid w:val="0000493D"/>
    <w:rsid w:val="00006ACA"/>
    <w:rsid w:val="00010594"/>
    <w:rsid w:val="00011E4F"/>
    <w:rsid w:val="00012EAD"/>
    <w:rsid w:val="00014140"/>
    <w:rsid w:val="00015EB3"/>
    <w:rsid w:val="0001755B"/>
    <w:rsid w:val="00022ED9"/>
    <w:rsid w:val="00024E6B"/>
    <w:rsid w:val="0002700D"/>
    <w:rsid w:val="0003049D"/>
    <w:rsid w:val="00031805"/>
    <w:rsid w:val="00031CB3"/>
    <w:rsid w:val="00031FD8"/>
    <w:rsid w:val="00032A01"/>
    <w:rsid w:val="00032B4F"/>
    <w:rsid w:val="000330C6"/>
    <w:rsid w:val="00033A78"/>
    <w:rsid w:val="00034D25"/>
    <w:rsid w:val="00035759"/>
    <w:rsid w:val="000365BC"/>
    <w:rsid w:val="00036703"/>
    <w:rsid w:val="00037E02"/>
    <w:rsid w:val="000419FA"/>
    <w:rsid w:val="00041C3C"/>
    <w:rsid w:val="00044C24"/>
    <w:rsid w:val="00045C91"/>
    <w:rsid w:val="000471F7"/>
    <w:rsid w:val="00047849"/>
    <w:rsid w:val="0005303C"/>
    <w:rsid w:val="000544DF"/>
    <w:rsid w:val="000556E1"/>
    <w:rsid w:val="0005646F"/>
    <w:rsid w:val="00056D73"/>
    <w:rsid w:val="00061403"/>
    <w:rsid w:val="000625D8"/>
    <w:rsid w:val="000651A4"/>
    <w:rsid w:val="000653CA"/>
    <w:rsid w:val="000660F0"/>
    <w:rsid w:val="00066EED"/>
    <w:rsid w:val="000724E0"/>
    <w:rsid w:val="0007260B"/>
    <w:rsid w:val="00073E45"/>
    <w:rsid w:val="00074F8B"/>
    <w:rsid w:val="00075ACB"/>
    <w:rsid w:val="00076663"/>
    <w:rsid w:val="00077443"/>
    <w:rsid w:val="00082A34"/>
    <w:rsid w:val="00085BF9"/>
    <w:rsid w:val="000944F8"/>
    <w:rsid w:val="000A243A"/>
    <w:rsid w:val="000A3544"/>
    <w:rsid w:val="000A56CA"/>
    <w:rsid w:val="000A6CEE"/>
    <w:rsid w:val="000B0554"/>
    <w:rsid w:val="000B0BCC"/>
    <w:rsid w:val="000B7CB7"/>
    <w:rsid w:val="000C2D1F"/>
    <w:rsid w:val="000C3CBC"/>
    <w:rsid w:val="000C60A5"/>
    <w:rsid w:val="000D7219"/>
    <w:rsid w:val="000D793F"/>
    <w:rsid w:val="000E4761"/>
    <w:rsid w:val="000E6BF8"/>
    <w:rsid w:val="000F182D"/>
    <w:rsid w:val="000F1B68"/>
    <w:rsid w:val="000F539D"/>
    <w:rsid w:val="000F5939"/>
    <w:rsid w:val="000F6625"/>
    <w:rsid w:val="00102763"/>
    <w:rsid w:val="00102F34"/>
    <w:rsid w:val="00103716"/>
    <w:rsid w:val="00105F5F"/>
    <w:rsid w:val="00107917"/>
    <w:rsid w:val="00107A70"/>
    <w:rsid w:val="00111C61"/>
    <w:rsid w:val="00112B01"/>
    <w:rsid w:val="00113A33"/>
    <w:rsid w:val="001142FB"/>
    <w:rsid w:val="001162EA"/>
    <w:rsid w:val="001167D8"/>
    <w:rsid w:val="00116FE9"/>
    <w:rsid w:val="001175C4"/>
    <w:rsid w:val="00122341"/>
    <w:rsid w:val="0012261A"/>
    <w:rsid w:val="0012335A"/>
    <w:rsid w:val="00132E93"/>
    <w:rsid w:val="00136610"/>
    <w:rsid w:val="00140FBA"/>
    <w:rsid w:val="001413F6"/>
    <w:rsid w:val="00141756"/>
    <w:rsid w:val="00141E56"/>
    <w:rsid w:val="00142AFC"/>
    <w:rsid w:val="0014448C"/>
    <w:rsid w:val="00150AB2"/>
    <w:rsid w:val="00151171"/>
    <w:rsid w:val="00154B41"/>
    <w:rsid w:val="00156988"/>
    <w:rsid w:val="001578AA"/>
    <w:rsid w:val="00160723"/>
    <w:rsid w:val="001620DE"/>
    <w:rsid w:val="00162E69"/>
    <w:rsid w:val="001648E2"/>
    <w:rsid w:val="001665CA"/>
    <w:rsid w:val="001673F4"/>
    <w:rsid w:val="00167DB4"/>
    <w:rsid w:val="0017014C"/>
    <w:rsid w:val="0017082E"/>
    <w:rsid w:val="001723CB"/>
    <w:rsid w:val="001742CC"/>
    <w:rsid w:val="00175112"/>
    <w:rsid w:val="0017657A"/>
    <w:rsid w:val="001769BE"/>
    <w:rsid w:val="00176DC5"/>
    <w:rsid w:val="00177E40"/>
    <w:rsid w:val="00182E6D"/>
    <w:rsid w:val="00184530"/>
    <w:rsid w:val="00187F87"/>
    <w:rsid w:val="001910DD"/>
    <w:rsid w:val="00191C2A"/>
    <w:rsid w:val="00192AAC"/>
    <w:rsid w:val="00195211"/>
    <w:rsid w:val="00197203"/>
    <w:rsid w:val="00197294"/>
    <w:rsid w:val="00197605"/>
    <w:rsid w:val="001A1F2D"/>
    <w:rsid w:val="001A2150"/>
    <w:rsid w:val="001A3F84"/>
    <w:rsid w:val="001A7606"/>
    <w:rsid w:val="001B00C8"/>
    <w:rsid w:val="001B08FB"/>
    <w:rsid w:val="001B2B18"/>
    <w:rsid w:val="001B35D2"/>
    <w:rsid w:val="001B3FBA"/>
    <w:rsid w:val="001B41B9"/>
    <w:rsid w:val="001B4FA2"/>
    <w:rsid w:val="001B5C55"/>
    <w:rsid w:val="001C24CB"/>
    <w:rsid w:val="001C4E72"/>
    <w:rsid w:val="001D1824"/>
    <w:rsid w:val="001D5E75"/>
    <w:rsid w:val="001E2A53"/>
    <w:rsid w:val="001E30B8"/>
    <w:rsid w:val="001E4619"/>
    <w:rsid w:val="001E4B65"/>
    <w:rsid w:val="001E5601"/>
    <w:rsid w:val="001E62EC"/>
    <w:rsid w:val="001E74E2"/>
    <w:rsid w:val="001E7614"/>
    <w:rsid w:val="001F0406"/>
    <w:rsid w:val="001F0B45"/>
    <w:rsid w:val="001F236E"/>
    <w:rsid w:val="001F3912"/>
    <w:rsid w:val="001F585F"/>
    <w:rsid w:val="001F5C14"/>
    <w:rsid w:val="001F6E48"/>
    <w:rsid w:val="002021C8"/>
    <w:rsid w:val="00202DB9"/>
    <w:rsid w:val="00206D87"/>
    <w:rsid w:val="002104AF"/>
    <w:rsid w:val="00212BC7"/>
    <w:rsid w:val="00213957"/>
    <w:rsid w:val="002202F0"/>
    <w:rsid w:val="0022122C"/>
    <w:rsid w:val="00224F26"/>
    <w:rsid w:val="00226DB9"/>
    <w:rsid w:val="00226E08"/>
    <w:rsid w:val="00231FCE"/>
    <w:rsid w:val="00232197"/>
    <w:rsid w:val="002326B1"/>
    <w:rsid w:val="00232873"/>
    <w:rsid w:val="002346E6"/>
    <w:rsid w:val="00235113"/>
    <w:rsid w:val="00235612"/>
    <w:rsid w:val="00242F7D"/>
    <w:rsid w:val="0024335B"/>
    <w:rsid w:val="0024379F"/>
    <w:rsid w:val="00244F44"/>
    <w:rsid w:val="00245CB0"/>
    <w:rsid w:val="00251D60"/>
    <w:rsid w:val="002530DB"/>
    <w:rsid w:val="00256E67"/>
    <w:rsid w:val="00260F92"/>
    <w:rsid w:val="00261F1F"/>
    <w:rsid w:val="00262224"/>
    <w:rsid w:val="0026284B"/>
    <w:rsid w:val="00262A38"/>
    <w:rsid w:val="00262AF0"/>
    <w:rsid w:val="00265737"/>
    <w:rsid w:val="0026721F"/>
    <w:rsid w:val="0027378F"/>
    <w:rsid w:val="00276294"/>
    <w:rsid w:val="002774A1"/>
    <w:rsid w:val="002807DD"/>
    <w:rsid w:val="00281CC7"/>
    <w:rsid w:val="00281DF5"/>
    <w:rsid w:val="002828AD"/>
    <w:rsid w:val="002836B8"/>
    <w:rsid w:val="00283849"/>
    <w:rsid w:val="00283C3E"/>
    <w:rsid w:val="00284E5E"/>
    <w:rsid w:val="0028612D"/>
    <w:rsid w:val="00286446"/>
    <w:rsid w:val="00286DA6"/>
    <w:rsid w:val="00287478"/>
    <w:rsid w:val="00290E9A"/>
    <w:rsid w:val="002914EE"/>
    <w:rsid w:val="00295D43"/>
    <w:rsid w:val="002A0207"/>
    <w:rsid w:val="002A38F0"/>
    <w:rsid w:val="002A65D0"/>
    <w:rsid w:val="002A784D"/>
    <w:rsid w:val="002B3630"/>
    <w:rsid w:val="002B3F92"/>
    <w:rsid w:val="002B7A8A"/>
    <w:rsid w:val="002C0E2B"/>
    <w:rsid w:val="002C118E"/>
    <w:rsid w:val="002C13A4"/>
    <w:rsid w:val="002C1719"/>
    <w:rsid w:val="002C772D"/>
    <w:rsid w:val="002C7A72"/>
    <w:rsid w:val="002D2BED"/>
    <w:rsid w:val="002D3257"/>
    <w:rsid w:val="002D6A4E"/>
    <w:rsid w:val="002D72DC"/>
    <w:rsid w:val="002E10EC"/>
    <w:rsid w:val="002E1CA9"/>
    <w:rsid w:val="002E3462"/>
    <w:rsid w:val="002E3A77"/>
    <w:rsid w:val="002E6B91"/>
    <w:rsid w:val="002E7D19"/>
    <w:rsid w:val="002F0B9E"/>
    <w:rsid w:val="002F324A"/>
    <w:rsid w:val="002F5CCE"/>
    <w:rsid w:val="002F682A"/>
    <w:rsid w:val="003021A9"/>
    <w:rsid w:val="00304074"/>
    <w:rsid w:val="003148FC"/>
    <w:rsid w:val="0031590D"/>
    <w:rsid w:val="0032038A"/>
    <w:rsid w:val="00320DCB"/>
    <w:rsid w:val="00321F84"/>
    <w:rsid w:val="00323117"/>
    <w:rsid w:val="00323E08"/>
    <w:rsid w:val="00325EEB"/>
    <w:rsid w:val="0032696E"/>
    <w:rsid w:val="003331ED"/>
    <w:rsid w:val="0033420A"/>
    <w:rsid w:val="0034163C"/>
    <w:rsid w:val="003451BF"/>
    <w:rsid w:val="00345ECC"/>
    <w:rsid w:val="00347267"/>
    <w:rsid w:val="00347348"/>
    <w:rsid w:val="00347E7C"/>
    <w:rsid w:val="00347EB7"/>
    <w:rsid w:val="0035014B"/>
    <w:rsid w:val="0035623C"/>
    <w:rsid w:val="003600F7"/>
    <w:rsid w:val="00360968"/>
    <w:rsid w:val="003612C1"/>
    <w:rsid w:val="003614B9"/>
    <w:rsid w:val="00364FBE"/>
    <w:rsid w:val="00372FC4"/>
    <w:rsid w:val="003763D4"/>
    <w:rsid w:val="0038208B"/>
    <w:rsid w:val="0038581E"/>
    <w:rsid w:val="00386D47"/>
    <w:rsid w:val="0039121C"/>
    <w:rsid w:val="003940BB"/>
    <w:rsid w:val="003962E1"/>
    <w:rsid w:val="003974E8"/>
    <w:rsid w:val="003A04E2"/>
    <w:rsid w:val="003A05F5"/>
    <w:rsid w:val="003A1EA4"/>
    <w:rsid w:val="003A2A74"/>
    <w:rsid w:val="003A5CBE"/>
    <w:rsid w:val="003B1671"/>
    <w:rsid w:val="003B519F"/>
    <w:rsid w:val="003B5274"/>
    <w:rsid w:val="003B5F20"/>
    <w:rsid w:val="003C02E6"/>
    <w:rsid w:val="003C6ADE"/>
    <w:rsid w:val="003C7ED0"/>
    <w:rsid w:val="003D153F"/>
    <w:rsid w:val="003D25E9"/>
    <w:rsid w:val="003D2888"/>
    <w:rsid w:val="003D3096"/>
    <w:rsid w:val="003D3B80"/>
    <w:rsid w:val="003D6D14"/>
    <w:rsid w:val="003D70E1"/>
    <w:rsid w:val="003E44F1"/>
    <w:rsid w:val="003E60EE"/>
    <w:rsid w:val="003E6900"/>
    <w:rsid w:val="003F0BF5"/>
    <w:rsid w:val="003F134A"/>
    <w:rsid w:val="003F28AA"/>
    <w:rsid w:val="003F38F6"/>
    <w:rsid w:val="003F3B14"/>
    <w:rsid w:val="003F4254"/>
    <w:rsid w:val="003F5060"/>
    <w:rsid w:val="003F7238"/>
    <w:rsid w:val="003F7E22"/>
    <w:rsid w:val="00400806"/>
    <w:rsid w:val="00404197"/>
    <w:rsid w:val="004053F9"/>
    <w:rsid w:val="004060E0"/>
    <w:rsid w:val="004115B9"/>
    <w:rsid w:val="004137BE"/>
    <w:rsid w:val="00420E70"/>
    <w:rsid w:val="00421AC7"/>
    <w:rsid w:val="00423721"/>
    <w:rsid w:val="004260AF"/>
    <w:rsid w:val="00430092"/>
    <w:rsid w:val="0043266E"/>
    <w:rsid w:val="00433061"/>
    <w:rsid w:val="004430DC"/>
    <w:rsid w:val="004446E5"/>
    <w:rsid w:val="0044476C"/>
    <w:rsid w:val="00444F4E"/>
    <w:rsid w:val="00451F15"/>
    <w:rsid w:val="004534CE"/>
    <w:rsid w:val="00453C01"/>
    <w:rsid w:val="00463094"/>
    <w:rsid w:val="00463A3A"/>
    <w:rsid w:val="00463BC0"/>
    <w:rsid w:val="00465B94"/>
    <w:rsid w:val="004667CC"/>
    <w:rsid w:val="00470217"/>
    <w:rsid w:val="004737B6"/>
    <w:rsid w:val="00477EBC"/>
    <w:rsid w:val="0048045D"/>
    <w:rsid w:val="00485C29"/>
    <w:rsid w:val="004870EB"/>
    <w:rsid w:val="0049089A"/>
    <w:rsid w:val="00490BBD"/>
    <w:rsid w:val="004936DF"/>
    <w:rsid w:val="004958FB"/>
    <w:rsid w:val="004966B0"/>
    <w:rsid w:val="00497279"/>
    <w:rsid w:val="00497A50"/>
    <w:rsid w:val="004A1155"/>
    <w:rsid w:val="004A5270"/>
    <w:rsid w:val="004A5456"/>
    <w:rsid w:val="004A5465"/>
    <w:rsid w:val="004A7F83"/>
    <w:rsid w:val="004B2125"/>
    <w:rsid w:val="004B23F3"/>
    <w:rsid w:val="004B3BFD"/>
    <w:rsid w:val="004C02DD"/>
    <w:rsid w:val="004C1234"/>
    <w:rsid w:val="004C676E"/>
    <w:rsid w:val="004C740E"/>
    <w:rsid w:val="004D0CBE"/>
    <w:rsid w:val="004D0E2E"/>
    <w:rsid w:val="004D1583"/>
    <w:rsid w:val="004D2271"/>
    <w:rsid w:val="004D244D"/>
    <w:rsid w:val="004D4764"/>
    <w:rsid w:val="004D624E"/>
    <w:rsid w:val="004D772D"/>
    <w:rsid w:val="004E0273"/>
    <w:rsid w:val="004E23F0"/>
    <w:rsid w:val="004E33C2"/>
    <w:rsid w:val="004E4236"/>
    <w:rsid w:val="004E43B9"/>
    <w:rsid w:val="004F0760"/>
    <w:rsid w:val="004F13A2"/>
    <w:rsid w:val="004F3153"/>
    <w:rsid w:val="00500384"/>
    <w:rsid w:val="00500615"/>
    <w:rsid w:val="00500F45"/>
    <w:rsid w:val="00501C9E"/>
    <w:rsid w:val="00502386"/>
    <w:rsid w:val="00502DF7"/>
    <w:rsid w:val="00504724"/>
    <w:rsid w:val="005053EB"/>
    <w:rsid w:val="005064BD"/>
    <w:rsid w:val="005076EF"/>
    <w:rsid w:val="00511FBD"/>
    <w:rsid w:val="00512A12"/>
    <w:rsid w:val="005135D9"/>
    <w:rsid w:val="00513BE2"/>
    <w:rsid w:val="0051759B"/>
    <w:rsid w:val="0052276E"/>
    <w:rsid w:val="00522C2D"/>
    <w:rsid w:val="00522EE3"/>
    <w:rsid w:val="005242E3"/>
    <w:rsid w:val="005270F5"/>
    <w:rsid w:val="00527FF2"/>
    <w:rsid w:val="0053028C"/>
    <w:rsid w:val="005332E8"/>
    <w:rsid w:val="0053331B"/>
    <w:rsid w:val="005349A2"/>
    <w:rsid w:val="0053544D"/>
    <w:rsid w:val="0053767C"/>
    <w:rsid w:val="00541196"/>
    <w:rsid w:val="0054144D"/>
    <w:rsid w:val="005443F0"/>
    <w:rsid w:val="00545061"/>
    <w:rsid w:val="00545346"/>
    <w:rsid w:val="00546870"/>
    <w:rsid w:val="005519CE"/>
    <w:rsid w:val="00552397"/>
    <w:rsid w:val="0055507D"/>
    <w:rsid w:val="0055612C"/>
    <w:rsid w:val="00556546"/>
    <w:rsid w:val="00560526"/>
    <w:rsid w:val="00563AC1"/>
    <w:rsid w:val="00564E73"/>
    <w:rsid w:val="00565B1A"/>
    <w:rsid w:val="005718D4"/>
    <w:rsid w:val="00573E67"/>
    <w:rsid w:val="00574EDE"/>
    <w:rsid w:val="005752C9"/>
    <w:rsid w:val="00575CFB"/>
    <w:rsid w:val="0057625B"/>
    <w:rsid w:val="0057727F"/>
    <w:rsid w:val="00577814"/>
    <w:rsid w:val="00577990"/>
    <w:rsid w:val="005803BB"/>
    <w:rsid w:val="005811C9"/>
    <w:rsid w:val="005831A0"/>
    <w:rsid w:val="00586C5F"/>
    <w:rsid w:val="0059176A"/>
    <w:rsid w:val="0059183F"/>
    <w:rsid w:val="00593723"/>
    <w:rsid w:val="00597C89"/>
    <w:rsid w:val="005A106B"/>
    <w:rsid w:val="005A1665"/>
    <w:rsid w:val="005A2328"/>
    <w:rsid w:val="005A2FA5"/>
    <w:rsid w:val="005A460D"/>
    <w:rsid w:val="005A4E70"/>
    <w:rsid w:val="005B0736"/>
    <w:rsid w:val="005B18F4"/>
    <w:rsid w:val="005B4613"/>
    <w:rsid w:val="005B4EF6"/>
    <w:rsid w:val="005C3526"/>
    <w:rsid w:val="005C415C"/>
    <w:rsid w:val="005C7A3E"/>
    <w:rsid w:val="005D158C"/>
    <w:rsid w:val="005D2901"/>
    <w:rsid w:val="005D2C88"/>
    <w:rsid w:val="005D4277"/>
    <w:rsid w:val="005E1A37"/>
    <w:rsid w:val="005E3143"/>
    <w:rsid w:val="005E4F09"/>
    <w:rsid w:val="005F15EA"/>
    <w:rsid w:val="005F1A84"/>
    <w:rsid w:val="005F1CA1"/>
    <w:rsid w:val="005F63DE"/>
    <w:rsid w:val="005F646E"/>
    <w:rsid w:val="005F785E"/>
    <w:rsid w:val="0060265C"/>
    <w:rsid w:val="006026E5"/>
    <w:rsid w:val="00602E86"/>
    <w:rsid w:val="0060416E"/>
    <w:rsid w:val="006042B8"/>
    <w:rsid w:val="00605073"/>
    <w:rsid w:val="006078CD"/>
    <w:rsid w:val="00612094"/>
    <w:rsid w:val="00612E31"/>
    <w:rsid w:val="00615B7C"/>
    <w:rsid w:val="00616B44"/>
    <w:rsid w:val="00616E17"/>
    <w:rsid w:val="00622DA6"/>
    <w:rsid w:val="00623400"/>
    <w:rsid w:val="00623D0A"/>
    <w:rsid w:val="006243C1"/>
    <w:rsid w:val="00627F31"/>
    <w:rsid w:val="00631006"/>
    <w:rsid w:val="00635643"/>
    <w:rsid w:val="00635C41"/>
    <w:rsid w:val="00643CB3"/>
    <w:rsid w:val="00650190"/>
    <w:rsid w:val="0065038E"/>
    <w:rsid w:val="00650770"/>
    <w:rsid w:val="00651BC8"/>
    <w:rsid w:val="006524C6"/>
    <w:rsid w:val="00653A7F"/>
    <w:rsid w:val="006544E6"/>
    <w:rsid w:val="006571F4"/>
    <w:rsid w:val="00661174"/>
    <w:rsid w:val="00661520"/>
    <w:rsid w:val="00663CB6"/>
    <w:rsid w:val="00667D52"/>
    <w:rsid w:val="00670A6A"/>
    <w:rsid w:val="00672992"/>
    <w:rsid w:val="00672BDB"/>
    <w:rsid w:val="00673BD5"/>
    <w:rsid w:val="00680713"/>
    <w:rsid w:val="00680932"/>
    <w:rsid w:val="00682AA7"/>
    <w:rsid w:val="00684074"/>
    <w:rsid w:val="00690E83"/>
    <w:rsid w:val="0069148F"/>
    <w:rsid w:val="006944B0"/>
    <w:rsid w:val="00694CB1"/>
    <w:rsid w:val="00695597"/>
    <w:rsid w:val="00695BCC"/>
    <w:rsid w:val="00696145"/>
    <w:rsid w:val="00697FB8"/>
    <w:rsid w:val="006A248C"/>
    <w:rsid w:val="006A2FA9"/>
    <w:rsid w:val="006A4CB8"/>
    <w:rsid w:val="006A649A"/>
    <w:rsid w:val="006B0C2D"/>
    <w:rsid w:val="006B193D"/>
    <w:rsid w:val="006B2E79"/>
    <w:rsid w:val="006B7929"/>
    <w:rsid w:val="006B7CAE"/>
    <w:rsid w:val="006C3158"/>
    <w:rsid w:val="006C51C1"/>
    <w:rsid w:val="006C5CE9"/>
    <w:rsid w:val="006D080F"/>
    <w:rsid w:val="006D1696"/>
    <w:rsid w:val="006D31F3"/>
    <w:rsid w:val="006D382D"/>
    <w:rsid w:val="006D39EA"/>
    <w:rsid w:val="006D59BB"/>
    <w:rsid w:val="006D6073"/>
    <w:rsid w:val="006D75C5"/>
    <w:rsid w:val="006E7024"/>
    <w:rsid w:val="006E713E"/>
    <w:rsid w:val="006F0CFF"/>
    <w:rsid w:val="006F267E"/>
    <w:rsid w:val="006F369F"/>
    <w:rsid w:val="006F39CA"/>
    <w:rsid w:val="00700154"/>
    <w:rsid w:val="0070274A"/>
    <w:rsid w:val="00703845"/>
    <w:rsid w:val="00705E25"/>
    <w:rsid w:val="007075FC"/>
    <w:rsid w:val="00707618"/>
    <w:rsid w:val="0070773F"/>
    <w:rsid w:val="0071060B"/>
    <w:rsid w:val="00711DA1"/>
    <w:rsid w:val="0071241F"/>
    <w:rsid w:val="00720D88"/>
    <w:rsid w:val="00721926"/>
    <w:rsid w:val="007222D9"/>
    <w:rsid w:val="00726A78"/>
    <w:rsid w:val="00727977"/>
    <w:rsid w:val="00730202"/>
    <w:rsid w:val="00733ED2"/>
    <w:rsid w:val="00740ED1"/>
    <w:rsid w:val="00741806"/>
    <w:rsid w:val="007420B1"/>
    <w:rsid w:val="00743046"/>
    <w:rsid w:val="0075548E"/>
    <w:rsid w:val="00755D92"/>
    <w:rsid w:val="007563E8"/>
    <w:rsid w:val="007568A0"/>
    <w:rsid w:val="007605FA"/>
    <w:rsid w:val="00761F2E"/>
    <w:rsid w:val="0076362B"/>
    <w:rsid w:val="00764F19"/>
    <w:rsid w:val="00767356"/>
    <w:rsid w:val="00767B39"/>
    <w:rsid w:val="00772950"/>
    <w:rsid w:val="00773409"/>
    <w:rsid w:val="007772D7"/>
    <w:rsid w:val="007807D9"/>
    <w:rsid w:val="00782B76"/>
    <w:rsid w:val="00784385"/>
    <w:rsid w:val="0078623C"/>
    <w:rsid w:val="00786F9B"/>
    <w:rsid w:val="0079025C"/>
    <w:rsid w:val="00790EC4"/>
    <w:rsid w:val="00791C68"/>
    <w:rsid w:val="007944C7"/>
    <w:rsid w:val="00795B3C"/>
    <w:rsid w:val="007A346E"/>
    <w:rsid w:val="007A74C6"/>
    <w:rsid w:val="007A7809"/>
    <w:rsid w:val="007A7A17"/>
    <w:rsid w:val="007C0B72"/>
    <w:rsid w:val="007C100B"/>
    <w:rsid w:val="007C10B0"/>
    <w:rsid w:val="007C1447"/>
    <w:rsid w:val="007C2D80"/>
    <w:rsid w:val="007C3488"/>
    <w:rsid w:val="007C4FE9"/>
    <w:rsid w:val="007C6BF4"/>
    <w:rsid w:val="007C6CBD"/>
    <w:rsid w:val="007D0E25"/>
    <w:rsid w:val="007D30B1"/>
    <w:rsid w:val="007D36D0"/>
    <w:rsid w:val="007D39CD"/>
    <w:rsid w:val="007D594E"/>
    <w:rsid w:val="007D5EB5"/>
    <w:rsid w:val="007D7C19"/>
    <w:rsid w:val="007E166D"/>
    <w:rsid w:val="007E724B"/>
    <w:rsid w:val="007F7004"/>
    <w:rsid w:val="007F7388"/>
    <w:rsid w:val="007F756A"/>
    <w:rsid w:val="00801666"/>
    <w:rsid w:val="008048E7"/>
    <w:rsid w:val="008065E4"/>
    <w:rsid w:val="00812B90"/>
    <w:rsid w:val="00815701"/>
    <w:rsid w:val="00816EEA"/>
    <w:rsid w:val="00821128"/>
    <w:rsid w:val="0082191A"/>
    <w:rsid w:val="00822E66"/>
    <w:rsid w:val="00825E8F"/>
    <w:rsid w:val="0082614C"/>
    <w:rsid w:val="0082675B"/>
    <w:rsid w:val="008267E3"/>
    <w:rsid w:val="008305D0"/>
    <w:rsid w:val="00831B29"/>
    <w:rsid w:val="008329BE"/>
    <w:rsid w:val="00834152"/>
    <w:rsid w:val="00837289"/>
    <w:rsid w:val="008375A4"/>
    <w:rsid w:val="00841B1B"/>
    <w:rsid w:val="00844544"/>
    <w:rsid w:val="008450D4"/>
    <w:rsid w:val="0084570A"/>
    <w:rsid w:val="00846B80"/>
    <w:rsid w:val="00851076"/>
    <w:rsid w:val="00852611"/>
    <w:rsid w:val="0085463F"/>
    <w:rsid w:val="00855721"/>
    <w:rsid w:val="008562E7"/>
    <w:rsid w:val="0085635C"/>
    <w:rsid w:val="0085709B"/>
    <w:rsid w:val="008620B0"/>
    <w:rsid w:val="00862555"/>
    <w:rsid w:val="00863A6D"/>
    <w:rsid w:val="00864B88"/>
    <w:rsid w:val="0086590F"/>
    <w:rsid w:val="00865D74"/>
    <w:rsid w:val="0086637C"/>
    <w:rsid w:val="0087505D"/>
    <w:rsid w:val="00875AE6"/>
    <w:rsid w:val="008771C6"/>
    <w:rsid w:val="008802FB"/>
    <w:rsid w:val="0088180F"/>
    <w:rsid w:val="00882887"/>
    <w:rsid w:val="0088321C"/>
    <w:rsid w:val="00883921"/>
    <w:rsid w:val="00885D59"/>
    <w:rsid w:val="00885E05"/>
    <w:rsid w:val="00892E0A"/>
    <w:rsid w:val="0089428C"/>
    <w:rsid w:val="0089482A"/>
    <w:rsid w:val="008A2CCA"/>
    <w:rsid w:val="008A4AEA"/>
    <w:rsid w:val="008B06E1"/>
    <w:rsid w:val="008B149B"/>
    <w:rsid w:val="008B157B"/>
    <w:rsid w:val="008B3C4A"/>
    <w:rsid w:val="008B4FD9"/>
    <w:rsid w:val="008B56CE"/>
    <w:rsid w:val="008C3374"/>
    <w:rsid w:val="008C40B8"/>
    <w:rsid w:val="008C50AF"/>
    <w:rsid w:val="008C5B3C"/>
    <w:rsid w:val="008C5B72"/>
    <w:rsid w:val="008D4D82"/>
    <w:rsid w:val="008D5D2F"/>
    <w:rsid w:val="008D602C"/>
    <w:rsid w:val="008E0DE7"/>
    <w:rsid w:val="008E29B6"/>
    <w:rsid w:val="008E302D"/>
    <w:rsid w:val="008F0270"/>
    <w:rsid w:val="008F2C7C"/>
    <w:rsid w:val="008F520D"/>
    <w:rsid w:val="008F52D2"/>
    <w:rsid w:val="008F6C63"/>
    <w:rsid w:val="00901289"/>
    <w:rsid w:val="00901718"/>
    <w:rsid w:val="009033AF"/>
    <w:rsid w:val="009039CD"/>
    <w:rsid w:val="009071B1"/>
    <w:rsid w:val="0090771B"/>
    <w:rsid w:val="00907CE1"/>
    <w:rsid w:val="00911329"/>
    <w:rsid w:val="0091307C"/>
    <w:rsid w:val="009138C2"/>
    <w:rsid w:val="0091463F"/>
    <w:rsid w:val="009157BA"/>
    <w:rsid w:val="00917DE6"/>
    <w:rsid w:val="0092089B"/>
    <w:rsid w:val="0092319B"/>
    <w:rsid w:val="0093454C"/>
    <w:rsid w:val="009347C5"/>
    <w:rsid w:val="009364E6"/>
    <w:rsid w:val="00936B18"/>
    <w:rsid w:val="00943E60"/>
    <w:rsid w:val="0094516C"/>
    <w:rsid w:val="00945AF0"/>
    <w:rsid w:val="00955E78"/>
    <w:rsid w:val="0095671A"/>
    <w:rsid w:val="00961F9F"/>
    <w:rsid w:val="00962CA2"/>
    <w:rsid w:val="00963443"/>
    <w:rsid w:val="0097061F"/>
    <w:rsid w:val="009713D4"/>
    <w:rsid w:val="009717D5"/>
    <w:rsid w:val="00972690"/>
    <w:rsid w:val="00973D0A"/>
    <w:rsid w:val="00974E4C"/>
    <w:rsid w:val="00977840"/>
    <w:rsid w:val="0098165E"/>
    <w:rsid w:val="00982B5B"/>
    <w:rsid w:val="00983420"/>
    <w:rsid w:val="00983501"/>
    <w:rsid w:val="00985E41"/>
    <w:rsid w:val="00987210"/>
    <w:rsid w:val="0098782D"/>
    <w:rsid w:val="00987AE3"/>
    <w:rsid w:val="00991ACD"/>
    <w:rsid w:val="009929E4"/>
    <w:rsid w:val="00993A3B"/>
    <w:rsid w:val="00993F35"/>
    <w:rsid w:val="00995305"/>
    <w:rsid w:val="00995751"/>
    <w:rsid w:val="00995959"/>
    <w:rsid w:val="009961DF"/>
    <w:rsid w:val="00996682"/>
    <w:rsid w:val="00997932"/>
    <w:rsid w:val="009A0DC4"/>
    <w:rsid w:val="009A2DA1"/>
    <w:rsid w:val="009A7258"/>
    <w:rsid w:val="009B3F5C"/>
    <w:rsid w:val="009B5406"/>
    <w:rsid w:val="009B5749"/>
    <w:rsid w:val="009B7C80"/>
    <w:rsid w:val="009C0556"/>
    <w:rsid w:val="009C22CB"/>
    <w:rsid w:val="009C3149"/>
    <w:rsid w:val="009C3ACF"/>
    <w:rsid w:val="009C3F8F"/>
    <w:rsid w:val="009C4446"/>
    <w:rsid w:val="009C586B"/>
    <w:rsid w:val="009C5C67"/>
    <w:rsid w:val="009D012B"/>
    <w:rsid w:val="009D10B2"/>
    <w:rsid w:val="009D321F"/>
    <w:rsid w:val="009D4B60"/>
    <w:rsid w:val="009D519F"/>
    <w:rsid w:val="009D7928"/>
    <w:rsid w:val="009E1253"/>
    <w:rsid w:val="009E126C"/>
    <w:rsid w:val="009E1348"/>
    <w:rsid w:val="009E1B4E"/>
    <w:rsid w:val="009E4661"/>
    <w:rsid w:val="009E54A5"/>
    <w:rsid w:val="009E661F"/>
    <w:rsid w:val="009E7CDA"/>
    <w:rsid w:val="009E7EFC"/>
    <w:rsid w:val="009E7F2F"/>
    <w:rsid w:val="009F02FC"/>
    <w:rsid w:val="009F3AD0"/>
    <w:rsid w:val="009F40C6"/>
    <w:rsid w:val="009F6110"/>
    <w:rsid w:val="00A03C50"/>
    <w:rsid w:val="00A12868"/>
    <w:rsid w:val="00A17B64"/>
    <w:rsid w:val="00A209B2"/>
    <w:rsid w:val="00A21BEC"/>
    <w:rsid w:val="00A2388A"/>
    <w:rsid w:val="00A23BC3"/>
    <w:rsid w:val="00A2596D"/>
    <w:rsid w:val="00A30A49"/>
    <w:rsid w:val="00A324D3"/>
    <w:rsid w:val="00A36882"/>
    <w:rsid w:val="00A37F2B"/>
    <w:rsid w:val="00A4169D"/>
    <w:rsid w:val="00A46997"/>
    <w:rsid w:val="00A5000D"/>
    <w:rsid w:val="00A50762"/>
    <w:rsid w:val="00A51DF2"/>
    <w:rsid w:val="00A54B2E"/>
    <w:rsid w:val="00A57E7C"/>
    <w:rsid w:val="00A60A1A"/>
    <w:rsid w:val="00A60B5D"/>
    <w:rsid w:val="00A61532"/>
    <w:rsid w:val="00A61976"/>
    <w:rsid w:val="00A66B6A"/>
    <w:rsid w:val="00A7171E"/>
    <w:rsid w:val="00A73BCC"/>
    <w:rsid w:val="00A74600"/>
    <w:rsid w:val="00A74780"/>
    <w:rsid w:val="00A81A28"/>
    <w:rsid w:val="00A8732A"/>
    <w:rsid w:val="00A9079C"/>
    <w:rsid w:val="00A91AC2"/>
    <w:rsid w:val="00A92254"/>
    <w:rsid w:val="00A9413F"/>
    <w:rsid w:val="00A95282"/>
    <w:rsid w:val="00A97FEC"/>
    <w:rsid w:val="00AA0794"/>
    <w:rsid w:val="00AA34AF"/>
    <w:rsid w:val="00AA50E0"/>
    <w:rsid w:val="00AA738A"/>
    <w:rsid w:val="00AB03F1"/>
    <w:rsid w:val="00AB0E5C"/>
    <w:rsid w:val="00AB13BE"/>
    <w:rsid w:val="00AB3349"/>
    <w:rsid w:val="00AB4B63"/>
    <w:rsid w:val="00AB763B"/>
    <w:rsid w:val="00AC103A"/>
    <w:rsid w:val="00AC6263"/>
    <w:rsid w:val="00AD0100"/>
    <w:rsid w:val="00AD161C"/>
    <w:rsid w:val="00AD2DEE"/>
    <w:rsid w:val="00AD3D68"/>
    <w:rsid w:val="00AD7237"/>
    <w:rsid w:val="00AE03C0"/>
    <w:rsid w:val="00AF0067"/>
    <w:rsid w:val="00AF0125"/>
    <w:rsid w:val="00AF053B"/>
    <w:rsid w:val="00AF1D18"/>
    <w:rsid w:val="00AF4C9D"/>
    <w:rsid w:val="00AF5D78"/>
    <w:rsid w:val="00AF6A6D"/>
    <w:rsid w:val="00AF7B3E"/>
    <w:rsid w:val="00B03EA9"/>
    <w:rsid w:val="00B03F21"/>
    <w:rsid w:val="00B04FF6"/>
    <w:rsid w:val="00B05066"/>
    <w:rsid w:val="00B0518F"/>
    <w:rsid w:val="00B06147"/>
    <w:rsid w:val="00B06C2C"/>
    <w:rsid w:val="00B0704B"/>
    <w:rsid w:val="00B07612"/>
    <w:rsid w:val="00B10D2F"/>
    <w:rsid w:val="00B140DE"/>
    <w:rsid w:val="00B1725B"/>
    <w:rsid w:val="00B22FCD"/>
    <w:rsid w:val="00B23B33"/>
    <w:rsid w:val="00B243C0"/>
    <w:rsid w:val="00B24472"/>
    <w:rsid w:val="00B25437"/>
    <w:rsid w:val="00B2682B"/>
    <w:rsid w:val="00B312AC"/>
    <w:rsid w:val="00B31563"/>
    <w:rsid w:val="00B323F9"/>
    <w:rsid w:val="00B3349F"/>
    <w:rsid w:val="00B335AC"/>
    <w:rsid w:val="00B33D21"/>
    <w:rsid w:val="00B35091"/>
    <w:rsid w:val="00B41C24"/>
    <w:rsid w:val="00B43943"/>
    <w:rsid w:val="00B4746D"/>
    <w:rsid w:val="00B50A22"/>
    <w:rsid w:val="00B54733"/>
    <w:rsid w:val="00B54780"/>
    <w:rsid w:val="00B5734E"/>
    <w:rsid w:val="00B6068B"/>
    <w:rsid w:val="00B61743"/>
    <w:rsid w:val="00B63F8D"/>
    <w:rsid w:val="00B65EE0"/>
    <w:rsid w:val="00B664CD"/>
    <w:rsid w:val="00B67061"/>
    <w:rsid w:val="00B71415"/>
    <w:rsid w:val="00B72C1B"/>
    <w:rsid w:val="00B762A1"/>
    <w:rsid w:val="00B76B60"/>
    <w:rsid w:val="00B77556"/>
    <w:rsid w:val="00B83435"/>
    <w:rsid w:val="00B912E6"/>
    <w:rsid w:val="00B962B0"/>
    <w:rsid w:val="00BA15CE"/>
    <w:rsid w:val="00BA4630"/>
    <w:rsid w:val="00BA5224"/>
    <w:rsid w:val="00BA5AC4"/>
    <w:rsid w:val="00BA658C"/>
    <w:rsid w:val="00BA6D47"/>
    <w:rsid w:val="00BB08C7"/>
    <w:rsid w:val="00BB4423"/>
    <w:rsid w:val="00BB5931"/>
    <w:rsid w:val="00BC6C9C"/>
    <w:rsid w:val="00BC7DFA"/>
    <w:rsid w:val="00BD1386"/>
    <w:rsid w:val="00BD53E1"/>
    <w:rsid w:val="00BD6A57"/>
    <w:rsid w:val="00BD71BF"/>
    <w:rsid w:val="00BD7867"/>
    <w:rsid w:val="00BE14A2"/>
    <w:rsid w:val="00BE2602"/>
    <w:rsid w:val="00BE270B"/>
    <w:rsid w:val="00BE3362"/>
    <w:rsid w:val="00BE594E"/>
    <w:rsid w:val="00BE6AA9"/>
    <w:rsid w:val="00BE6AEA"/>
    <w:rsid w:val="00BF033F"/>
    <w:rsid w:val="00BF05B2"/>
    <w:rsid w:val="00BF066B"/>
    <w:rsid w:val="00BF0B18"/>
    <w:rsid w:val="00BF2B6D"/>
    <w:rsid w:val="00BF3BC9"/>
    <w:rsid w:val="00BF5EE5"/>
    <w:rsid w:val="00BF78BA"/>
    <w:rsid w:val="00C00795"/>
    <w:rsid w:val="00C0132F"/>
    <w:rsid w:val="00C02068"/>
    <w:rsid w:val="00C031B8"/>
    <w:rsid w:val="00C043BD"/>
    <w:rsid w:val="00C064F2"/>
    <w:rsid w:val="00C109E8"/>
    <w:rsid w:val="00C110B6"/>
    <w:rsid w:val="00C11B0A"/>
    <w:rsid w:val="00C135B4"/>
    <w:rsid w:val="00C1463B"/>
    <w:rsid w:val="00C15802"/>
    <w:rsid w:val="00C1652D"/>
    <w:rsid w:val="00C169A8"/>
    <w:rsid w:val="00C17EF5"/>
    <w:rsid w:val="00C20F23"/>
    <w:rsid w:val="00C22389"/>
    <w:rsid w:val="00C22961"/>
    <w:rsid w:val="00C24E81"/>
    <w:rsid w:val="00C269DF"/>
    <w:rsid w:val="00C27A83"/>
    <w:rsid w:val="00C27D07"/>
    <w:rsid w:val="00C311FA"/>
    <w:rsid w:val="00C3489E"/>
    <w:rsid w:val="00C36762"/>
    <w:rsid w:val="00C435C8"/>
    <w:rsid w:val="00C43D58"/>
    <w:rsid w:val="00C45D02"/>
    <w:rsid w:val="00C46F70"/>
    <w:rsid w:val="00C474D5"/>
    <w:rsid w:val="00C5255F"/>
    <w:rsid w:val="00C52FED"/>
    <w:rsid w:val="00C53D4B"/>
    <w:rsid w:val="00C60B00"/>
    <w:rsid w:val="00C61851"/>
    <w:rsid w:val="00C63B85"/>
    <w:rsid w:val="00C63BCE"/>
    <w:rsid w:val="00C64753"/>
    <w:rsid w:val="00C67582"/>
    <w:rsid w:val="00C70D45"/>
    <w:rsid w:val="00C7330E"/>
    <w:rsid w:val="00C7342B"/>
    <w:rsid w:val="00C73BE8"/>
    <w:rsid w:val="00C76CFC"/>
    <w:rsid w:val="00C8089B"/>
    <w:rsid w:val="00C859AD"/>
    <w:rsid w:val="00C86FF9"/>
    <w:rsid w:val="00C87E75"/>
    <w:rsid w:val="00C94725"/>
    <w:rsid w:val="00C96C9E"/>
    <w:rsid w:val="00C977BB"/>
    <w:rsid w:val="00CA2104"/>
    <w:rsid w:val="00CA4001"/>
    <w:rsid w:val="00CA6D7C"/>
    <w:rsid w:val="00CB015F"/>
    <w:rsid w:val="00CB2B12"/>
    <w:rsid w:val="00CB50EE"/>
    <w:rsid w:val="00CB7AB1"/>
    <w:rsid w:val="00CB7C28"/>
    <w:rsid w:val="00CC153E"/>
    <w:rsid w:val="00CC1F84"/>
    <w:rsid w:val="00CC2193"/>
    <w:rsid w:val="00CC3A35"/>
    <w:rsid w:val="00CC420D"/>
    <w:rsid w:val="00CD2C76"/>
    <w:rsid w:val="00CD3E8B"/>
    <w:rsid w:val="00CD4441"/>
    <w:rsid w:val="00CD512B"/>
    <w:rsid w:val="00CD5A5E"/>
    <w:rsid w:val="00CD6D37"/>
    <w:rsid w:val="00CE1F03"/>
    <w:rsid w:val="00CE3831"/>
    <w:rsid w:val="00CE3835"/>
    <w:rsid w:val="00CE42B7"/>
    <w:rsid w:val="00CE56BB"/>
    <w:rsid w:val="00CE5E8F"/>
    <w:rsid w:val="00CE6F6E"/>
    <w:rsid w:val="00CE734C"/>
    <w:rsid w:val="00CF109F"/>
    <w:rsid w:val="00CF3575"/>
    <w:rsid w:val="00CF3F9A"/>
    <w:rsid w:val="00CF7CD7"/>
    <w:rsid w:val="00D010CA"/>
    <w:rsid w:val="00D051C3"/>
    <w:rsid w:val="00D06476"/>
    <w:rsid w:val="00D114D9"/>
    <w:rsid w:val="00D14839"/>
    <w:rsid w:val="00D176EE"/>
    <w:rsid w:val="00D17E9A"/>
    <w:rsid w:val="00D20E8F"/>
    <w:rsid w:val="00D2155D"/>
    <w:rsid w:val="00D22AFC"/>
    <w:rsid w:val="00D25C45"/>
    <w:rsid w:val="00D31170"/>
    <w:rsid w:val="00D31609"/>
    <w:rsid w:val="00D34F5D"/>
    <w:rsid w:val="00D35D83"/>
    <w:rsid w:val="00D36C82"/>
    <w:rsid w:val="00D3702D"/>
    <w:rsid w:val="00D409EF"/>
    <w:rsid w:val="00D40F13"/>
    <w:rsid w:val="00D43011"/>
    <w:rsid w:val="00D43EA8"/>
    <w:rsid w:val="00D45566"/>
    <w:rsid w:val="00D463A0"/>
    <w:rsid w:val="00D46ED2"/>
    <w:rsid w:val="00D5137D"/>
    <w:rsid w:val="00D524B1"/>
    <w:rsid w:val="00D56757"/>
    <w:rsid w:val="00D62F22"/>
    <w:rsid w:val="00D6672E"/>
    <w:rsid w:val="00D66744"/>
    <w:rsid w:val="00D7017C"/>
    <w:rsid w:val="00D70762"/>
    <w:rsid w:val="00D707C9"/>
    <w:rsid w:val="00D71532"/>
    <w:rsid w:val="00D71C2F"/>
    <w:rsid w:val="00D73F95"/>
    <w:rsid w:val="00D77B3B"/>
    <w:rsid w:val="00D83E79"/>
    <w:rsid w:val="00D84109"/>
    <w:rsid w:val="00D84A32"/>
    <w:rsid w:val="00D84D3E"/>
    <w:rsid w:val="00D86F31"/>
    <w:rsid w:val="00D87399"/>
    <w:rsid w:val="00D873FE"/>
    <w:rsid w:val="00D8785F"/>
    <w:rsid w:val="00D90C3E"/>
    <w:rsid w:val="00D91154"/>
    <w:rsid w:val="00DA1361"/>
    <w:rsid w:val="00DA13EC"/>
    <w:rsid w:val="00DA5773"/>
    <w:rsid w:val="00DA5F69"/>
    <w:rsid w:val="00DA61C7"/>
    <w:rsid w:val="00DB25AB"/>
    <w:rsid w:val="00DB25D6"/>
    <w:rsid w:val="00DB2C12"/>
    <w:rsid w:val="00DB5E73"/>
    <w:rsid w:val="00DB5EF5"/>
    <w:rsid w:val="00DB68A3"/>
    <w:rsid w:val="00DB6FC2"/>
    <w:rsid w:val="00DB7C22"/>
    <w:rsid w:val="00DC0468"/>
    <w:rsid w:val="00DC3AEF"/>
    <w:rsid w:val="00DC46B1"/>
    <w:rsid w:val="00DC7BF8"/>
    <w:rsid w:val="00DD025D"/>
    <w:rsid w:val="00DD6FD0"/>
    <w:rsid w:val="00DE5279"/>
    <w:rsid w:val="00DE75A5"/>
    <w:rsid w:val="00DE7A1C"/>
    <w:rsid w:val="00DF0443"/>
    <w:rsid w:val="00DF08E1"/>
    <w:rsid w:val="00DF0F42"/>
    <w:rsid w:val="00DF32D9"/>
    <w:rsid w:val="00E00299"/>
    <w:rsid w:val="00E03BFC"/>
    <w:rsid w:val="00E0691C"/>
    <w:rsid w:val="00E10A93"/>
    <w:rsid w:val="00E111EE"/>
    <w:rsid w:val="00E1142A"/>
    <w:rsid w:val="00E13943"/>
    <w:rsid w:val="00E13D4D"/>
    <w:rsid w:val="00E1441A"/>
    <w:rsid w:val="00E15EF3"/>
    <w:rsid w:val="00E235F1"/>
    <w:rsid w:val="00E23948"/>
    <w:rsid w:val="00E25FD5"/>
    <w:rsid w:val="00E279C4"/>
    <w:rsid w:val="00E334E2"/>
    <w:rsid w:val="00E33EB3"/>
    <w:rsid w:val="00E40501"/>
    <w:rsid w:val="00E43DAA"/>
    <w:rsid w:val="00E50AA5"/>
    <w:rsid w:val="00E5136A"/>
    <w:rsid w:val="00E518F6"/>
    <w:rsid w:val="00E57232"/>
    <w:rsid w:val="00E57962"/>
    <w:rsid w:val="00E57AD7"/>
    <w:rsid w:val="00E62BF6"/>
    <w:rsid w:val="00E63CB8"/>
    <w:rsid w:val="00E641A4"/>
    <w:rsid w:val="00E64C48"/>
    <w:rsid w:val="00E6700D"/>
    <w:rsid w:val="00E67855"/>
    <w:rsid w:val="00E67ED6"/>
    <w:rsid w:val="00E7068C"/>
    <w:rsid w:val="00E71098"/>
    <w:rsid w:val="00E71409"/>
    <w:rsid w:val="00E72EE4"/>
    <w:rsid w:val="00E7634A"/>
    <w:rsid w:val="00E84DCC"/>
    <w:rsid w:val="00E86000"/>
    <w:rsid w:val="00E90B32"/>
    <w:rsid w:val="00E91263"/>
    <w:rsid w:val="00E919E3"/>
    <w:rsid w:val="00E91D97"/>
    <w:rsid w:val="00E96DC6"/>
    <w:rsid w:val="00EA23E9"/>
    <w:rsid w:val="00EA35B6"/>
    <w:rsid w:val="00EA3C6A"/>
    <w:rsid w:val="00EA416A"/>
    <w:rsid w:val="00EA4B56"/>
    <w:rsid w:val="00EA562E"/>
    <w:rsid w:val="00EB296E"/>
    <w:rsid w:val="00EB3D32"/>
    <w:rsid w:val="00EB6A51"/>
    <w:rsid w:val="00EC02DB"/>
    <w:rsid w:val="00EC1D0E"/>
    <w:rsid w:val="00EC4B7E"/>
    <w:rsid w:val="00EC6AA8"/>
    <w:rsid w:val="00EC6CAB"/>
    <w:rsid w:val="00EC7C89"/>
    <w:rsid w:val="00ED1407"/>
    <w:rsid w:val="00ED1E32"/>
    <w:rsid w:val="00ED586E"/>
    <w:rsid w:val="00ED67CD"/>
    <w:rsid w:val="00EE1917"/>
    <w:rsid w:val="00EE5171"/>
    <w:rsid w:val="00EF1A5B"/>
    <w:rsid w:val="00EF51A9"/>
    <w:rsid w:val="00EF52F9"/>
    <w:rsid w:val="00EF631F"/>
    <w:rsid w:val="00F00D62"/>
    <w:rsid w:val="00F014C8"/>
    <w:rsid w:val="00F01899"/>
    <w:rsid w:val="00F03D3A"/>
    <w:rsid w:val="00F03F35"/>
    <w:rsid w:val="00F0490F"/>
    <w:rsid w:val="00F052FB"/>
    <w:rsid w:val="00F057D8"/>
    <w:rsid w:val="00F06375"/>
    <w:rsid w:val="00F07388"/>
    <w:rsid w:val="00F0751D"/>
    <w:rsid w:val="00F0757D"/>
    <w:rsid w:val="00F1378E"/>
    <w:rsid w:val="00F14E82"/>
    <w:rsid w:val="00F169E2"/>
    <w:rsid w:val="00F2025D"/>
    <w:rsid w:val="00F2046A"/>
    <w:rsid w:val="00F20AAD"/>
    <w:rsid w:val="00F20E2B"/>
    <w:rsid w:val="00F248A2"/>
    <w:rsid w:val="00F24B3B"/>
    <w:rsid w:val="00F2692F"/>
    <w:rsid w:val="00F26C19"/>
    <w:rsid w:val="00F307F5"/>
    <w:rsid w:val="00F313A4"/>
    <w:rsid w:val="00F33DCD"/>
    <w:rsid w:val="00F349AD"/>
    <w:rsid w:val="00F35A45"/>
    <w:rsid w:val="00F37803"/>
    <w:rsid w:val="00F4164A"/>
    <w:rsid w:val="00F425F3"/>
    <w:rsid w:val="00F44E07"/>
    <w:rsid w:val="00F4517C"/>
    <w:rsid w:val="00F462B5"/>
    <w:rsid w:val="00F46E27"/>
    <w:rsid w:val="00F504C7"/>
    <w:rsid w:val="00F51A43"/>
    <w:rsid w:val="00F51DDA"/>
    <w:rsid w:val="00F569B2"/>
    <w:rsid w:val="00F56A34"/>
    <w:rsid w:val="00F60383"/>
    <w:rsid w:val="00F607AB"/>
    <w:rsid w:val="00F61D3E"/>
    <w:rsid w:val="00F63F17"/>
    <w:rsid w:val="00F64252"/>
    <w:rsid w:val="00F66F33"/>
    <w:rsid w:val="00F72516"/>
    <w:rsid w:val="00F740CC"/>
    <w:rsid w:val="00F74C59"/>
    <w:rsid w:val="00F801ED"/>
    <w:rsid w:val="00F81D9E"/>
    <w:rsid w:val="00F822B1"/>
    <w:rsid w:val="00F82E12"/>
    <w:rsid w:val="00F8323F"/>
    <w:rsid w:val="00F83E25"/>
    <w:rsid w:val="00F84C59"/>
    <w:rsid w:val="00F84CDC"/>
    <w:rsid w:val="00F854E1"/>
    <w:rsid w:val="00F87A89"/>
    <w:rsid w:val="00F92C84"/>
    <w:rsid w:val="00F964C7"/>
    <w:rsid w:val="00FA064E"/>
    <w:rsid w:val="00FA0D68"/>
    <w:rsid w:val="00FA1395"/>
    <w:rsid w:val="00FA19FA"/>
    <w:rsid w:val="00FA4E87"/>
    <w:rsid w:val="00FA642F"/>
    <w:rsid w:val="00FB00B1"/>
    <w:rsid w:val="00FB0BDE"/>
    <w:rsid w:val="00FB2392"/>
    <w:rsid w:val="00FB4847"/>
    <w:rsid w:val="00FB51B1"/>
    <w:rsid w:val="00FB51F9"/>
    <w:rsid w:val="00FB5676"/>
    <w:rsid w:val="00FB600F"/>
    <w:rsid w:val="00FB66EC"/>
    <w:rsid w:val="00FC6BE7"/>
    <w:rsid w:val="00FC7BA3"/>
    <w:rsid w:val="00FD0A7D"/>
    <w:rsid w:val="00FD0B50"/>
    <w:rsid w:val="00FD2DC2"/>
    <w:rsid w:val="00FD609F"/>
    <w:rsid w:val="00FD7F0E"/>
    <w:rsid w:val="00FE0D97"/>
    <w:rsid w:val="00FE0FA2"/>
    <w:rsid w:val="00FE177F"/>
    <w:rsid w:val="00FE52F0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393737"/>
    </o:shapedefaults>
    <o:shapelayout v:ext="edit">
      <o:idmap v:ext="edit" data="2"/>
    </o:shapelayout>
  </w:shapeDefaults>
  <w:decimalSymbol w:val="."/>
  <w:listSeparator w:val=","/>
  <w14:docId w14:val="64E62310"/>
  <w15:docId w15:val="{1A0C1093-6EF4-41F9-972B-A1EF28DB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" w:qFormat="1"/>
    <w:lsdException w:name="Subtitle" w:uiPriority="2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40501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C0556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A4E87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0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0F4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0F4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518F6"/>
    <w:rPr>
      <w:rFonts w:ascii="Tahoma" w:hAnsi="Tahoma" w:cs="Tahoma"/>
      <w:sz w:val="16"/>
      <w:szCs w:val="16"/>
    </w:rPr>
  </w:style>
  <w:style w:type="character" w:styleId="Hyperlink">
    <w:name w:val="Hyperlink"/>
    <w:rsid w:val="00682AA7"/>
    <w:rPr>
      <w:color w:val="0563C1"/>
      <w:u w:val="single"/>
    </w:rPr>
  </w:style>
  <w:style w:type="character" w:styleId="Mention">
    <w:name w:val="Mention"/>
    <w:uiPriority w:val="99"/>
    <w:semiHidden/>
    <w:unhideWhenUsed/>
    <w:rsid w:val="00682AA7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82AA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NZ"/>
    </w:rPr>
  </w:style>
  <w:style w:type="character" w:styleId="Strong">
    <w:name w:val="Strong"/>
    <w:uiPriority w:val="22"/>
    <w:qFormat/>
    <w:rsid w:val="00BB5931"/>
    <w:rPr>
      <w:b/>
      <w:bCs/>
    </w:rPr>
  </w:style>
  <w:style w:type="character" w:customStyle="1" w:styleId="FooterChar">
    <w:name w:val="Footer Char"/>
    <w:link w:val="Footer"/>
    <w:uiPriority w:val="99"/>
    <w:rsid w:val="003C02E6"/>
    <w:rPr>
      <w:rFonts w:ascii="Arial" w:hAnsi="Arial" w:cs="Arial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3C02E6"/>
    <w:pPr>
      <w:ind w:left="720"/>
    </w:pPr>
    <w:rPr>
      <w:rFonts w:ascii="Calibri" w:eastAsia="Calibri" w:hAnsi="Calibri" w:cs="Calibri"/>
    </w:rPr>
  </w:style>
  <w:style w:type="character" w:customStyle="1" w:styleId="Heading3Char">
    <w:name w:val="Heading 3 Char"/>
    <w:link w:val="Heading3"/>
    <w:uiPriority w:val="9"/>
    <w:rsid w:val="00FA4E87"/>
    <w:rPr>
      <w:b/>
      <w:bCs/>
      <w:sz w:val="27"/>
      <w:szCs w:val="27"/>
    </w:rPr>
  </w:style>
  <w:style w:type="character" w:styleId="UnresolvedMention">
    <w:name w:val="Unresolved Mention"/>
    <w:uiPriority w:val="99"/>
    <w:semiHidden/>
    <w:unhideWhenUsed/>
    <w:rsid w:val="00FA4E87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"/>
    <w:qFormat/>
    <w:rsid w:val="007D5EB5"/>
    <w:pPr>
      <w:spacing w:before="100" w:after="100" w:line="276" w:lineRule="auto"/>
      <w:jc w:val="right"/>
    </w:pPr>
    <w:rPr>
      <w:rFonts w:ascii="Calibri Light" w:hAnsi="Calibri Light" w:cs="Times New Roman"/>
      <w:b/>
      <w:bCs/>
      <w:caps/>
      <w:sz w:val="72"/>
      <w:szCs w:val="72"/>
      <w:lang w:val="en-US" w:eastAsia="ja-JP"/>
    </w:rPr>
  </w:style>
  <w:style w:type="character" w:customStyle="1" w:styleId="TitleChar">
    <w:name w:val="Title Char"/>
    <w:link w:val="Title"/>
    <w:uiPriority w:val="1"/>
    <w:rsid w:val="007D5EB5"/>
    <w:rPr>
      <w:rFonts w:ascii="Calibri Light" w:hAnsi="Calibri Light"/>
      <w:b/>
      <w:bCs/>
      <w:caps/>
      <w:sz w:val="72"/>
      <w:szCs w:val="72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2"/>
    <w:qFormat/>
    <w:rsid w:val="007D5EB5"/>
    <w:pPr>
      <w:spacing w:before="100" w:after="120" w:line="276" w:lineRule="auto"/>
      <w:jc w:val="right"/>
    </w:pPr>
    <w:rPr>
      <w:rFonts w:ascii="Calibri Light" w:hAnsi="Calibri Light" w:cs="Times New Roman"/>
      <w:color w:val="44546A"/>
      <w:sz w:val="32"/>
      <w:szCs w:val="32"/>
      <w:lang w:val="en-US" w:eastAsia="ja-JP"/>
    </w:rPr>
  </w:style>
  <w:style w:type="character" w:customStyle="1" w:styleId="SubtitleChar">
    <w:name w:val="Subtitle Char"/>
    <w:link w:val="Subtitle"/>
    <w:uiPriority w:val="2"/>
    <w:rsid w:val="007D5EB5"/>
    <w:rPr>
      <w:rFonts w:ascii="Calibri Light" w:hAnsi="Calibri Light"/>
      <w:color w:val="44546A"/>
      <w:sz w:val="32"/>
      <w:szCs w:val="32"/>
      <w:lang w:val="en-US" w:eastAsia="ja-JP"/>
    </w:rPr>
  </w:style>
  <w:style w:type="character" w:styleId="CommentReference">
    <w:name w:val="annotation reference"/>
    <w:rsid w:val="00A907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079C"/>
    <w:rPr>
      <w:sz w:val="20"/>
      <w:szCs w:val="20"/>
    </w:rPr>
  </w:style>
  <w:style w:type="character" w:customStyle="1" w:styleId="CommentTextChar">
    <w:name w:val="Comment Text Char"/>
    <w:link w:val="CommentText"/>
    <w:rsid w:val="00A9079C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079C"/>
    <w:rPr>
      <w:b/>
      <w:bCs/>
    </w:rPr>
  </w:style>
  <w:style w:type="character" w:customStyle="1" w:styleId="CommentSubjectChar">
    <w:name w:val="Comment Subject Char"/>
    <w:link w:val="CommentSubject"/>
    <w:rsid w:val="00A9079C"/>
    <w:rPr>
      <w:rFonts w:ascii="Arial" w:hAnsi="Arial" w:cs="Arial"/>
      <w:b/>
      <w:bCs/>
      <w:lang w:eastAsia="en-US"/>
    </w:rPr>
  </w:style>
  <w:style w:type="character" w:customStyle="1" w:styleId="Heading2Char">
    <w:name w:val="Heading 2 Char"/>
    <w:link w:val="Heading2"/>
    <w:semiHidden/>
    <w:rsid w:val="009C0556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character" w:styleId="Emphasis">
    <w:name w:val="Emphasis"/>
    <w:uiPriority w:val="20"/>
    <w:qFormat/>
    <w:rsid w:val="00031CB3"/>
    <w:rPr>
      <w:i/>
      <w:iCs/>
    </w:rPr>
  </w:style>
  <w:style w:type="character" w:styleId="FollowedHyperlink">
    <w:name w:val="FollowedHyperlink"/>
    <w:rsid w:val="00FA1395"/>
    <w:rPr>
      <w:color w:val="954F72"/>
      <w:u w:val="single"/>
    </w:rPr>
  </w:style>
  <w:style w:type="character" w:customStyle="1" w:styleId="Heading1Char">
    <w:name w:val="Heading 1 Char"/>
    <w:link w:val="Heading1"/>
    <w:rsid w:val="00E4050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customStyle="1" w:styleId="Default">
    <w:name w:val="Default"/>
    <w:rsid w:val="001142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224F26"/>
  </w:style>
  <w:style w:type="character" w:customStyle="1" w:styleId="eop">
    <w:name w:val="eop"/>
    <w:basedOn w:val="DefaultParagraphFont"/>
    <w:rsid w:val="00224F26"/>
  </w:style>
  <w:style w:type="table" w:styleId="GridTable1Light-Accent2">
    <w:name w:val="Grid Table 1 Light Accent 2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4">
    <w:name w:val="List Table 2 Accent 4"/>
    <w:basedOn w:val="TableNormal"/>
    <w:uiPriority w:val="47"/>
    <w:rsid w:val="00A92254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5Dark-Accent6">
    <w:name w:val="List Table 5 Dark Accent 6"/>
    <w:basedOn w:val="TableNormal"/>
    <w:uiPriority w:val="50"/>
    <w:rsid w:val="00A92254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92254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9225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Date">
    <w:name w:val="Date"/>
    <w:basedOn w:val="Normal"/>
    <w:next w:val="Normal"/>
    <w:link w:val="DateChar"/>
    <w:rsid w:val="00BE6AEA"/>
  </w:style>
  <w:style w:type="character" w:customStyle="1" w:styleId="DateChar">
    <w:name w:val="Date Char"/>
    <w:basedOn w:val="DefaultParagraphFont"/>
    <w:link w:val="Date"/>
    <w:rsid w:val="00BE6AEA"/>
    <w:rPr>
      <w:rFonts w:ascii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5183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5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60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30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190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4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55988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87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512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599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364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720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40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2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2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2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5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39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89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63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6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0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078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981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60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1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52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6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92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493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594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57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19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96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0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93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8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2103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4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4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61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405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7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1672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7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7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644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53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505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67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5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14203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0600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473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6836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91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5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9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4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1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85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4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60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61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99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419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195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19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776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2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76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14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89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798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36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8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0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63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09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9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390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69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71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2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37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07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25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10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204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156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083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49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055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77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75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368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7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4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3941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6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60257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59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74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253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769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14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09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87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0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46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838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0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7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395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31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52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7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4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0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5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24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2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03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2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02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67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851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10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18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19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3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1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7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9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6291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45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7204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9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293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0801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939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66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0878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857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85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45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4312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78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405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808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5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1349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3255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2197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5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61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9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61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3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92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557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4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82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098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8060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0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104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69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487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68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75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155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08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03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6403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5493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44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700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191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61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778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624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4719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05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080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35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0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758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10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6906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82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49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4352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4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98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2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065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337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581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6060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94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6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66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861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2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5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2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983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62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3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28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aus01.safelinks.protection.outlook.com/?url=https%3A%2F%2Fstreaklinks.com%2FB28LKFxm5kILOFhq9gaEvacq%2Fhttps%253A%252F%252Fwww.linkedin.com%252Fin%252Frafael-caso-7273bb1b%252F&amp;data=05%7C02%7CNSLG%40sitesafe.org.nz%7Ce827a8db55ce4bfb878c08dc30ff085a%7C559ebbc4f8904333b2b5309c77650b92%7C0%7C0%7C638439119132023061%7CUnknown%7CTWFpbGZsb3d8eyJWIjoiMC4wLjAwMDAiLCJQIjoiV2luMzIiLCJBTiI6Ik1haWwiLCJXVCI6Mn0%3D%7C0%7C%7C%7C&amp;sdata=hvOcr%2BS%2F9HeWr1mCbAx9mE49UdeOYaenweypL0ijF8w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aus01.safelinks.protection.outlook.com/?url=https%3A%2F%2Flnkd.in%2Fg4zvjUHh&amp;data=05%7C02%7CNSLG%40sitesafe.org.nz%7Ce827a8db55ce4bfb878c08dc30ff085a%7C559ebbc4f8904333b2b5309c77650b92%7C0%7C0%7C638439119132016544%7CUnknown%7CTWFpbGZsb3d8eyJWIjoiMC4wLjAwMDAiLCJQIjoiV2luMzIiLCJBTiI6Ik1haWwiLCJXVCI6Mn0%3D%7C0%7C%7C%7C&amp;sdata=xXYKwnCP%2FwvsqlWXMRSgL%2BHQ4waBKzu%2BsW63%2ByvHCF8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us01.safelinks.protection.outlook.com/?url=https%3A%2F%2Flnkd.in%2FgaK9_q4u&amp;data=05%7C02%7CNSLG%40sitesafe.org.nz%7Ce827a8db55ce4bfb878c08dc30ff085a%7C559ebbc4f8904333b2b5309c77650b92%7C0%7C0%7C638439119132009303%7CUnknown%7CTWFpbGZsb3d8eyJWIjoiMC4wLjAwMDAiLCJQIjoiV2luMzIiLCJBTiI6Ik1haWwiLCJXVCI6Mn0%3D%7C0%7C%7C%7C&amp;sdata=a3gxCqzbBnjvL7NPmOiHkrx382%2Bj0OcLnFKJSnbn8Tk%3D&amp;reserved=0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aus01.safelinks.protection.outlook.com/?url=https%3A%2F%2Flnkd.in%2FgdRVXUkh&amp;data=05%7C02%7CNSLG%40sitesafe.org.nz%7Ce827a8db55ce4bfb878c08dc30ff085a%7C559ebbc4f8904333b2b5309c77650b92%7C0%7C0%7C638439119131999509%7CUnknown%7CTWFpbGZsb3d8eyJWIjoiMC4wLjAwMDAiLCJQIjoiV2luMzIiLCJBTiI6Ik1haWwiLCJXVCI6Mn0%3D%7C0%7C%7C%7C&amp;sdata=bMPlyYAHZQr1d22HMRM7Oweom18slqDUDW1qdOg0%2B6s%3D&amp;reserved=0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mailto:nslg@sitesafe.org.nz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aus01.safelinks.protection.outlook.com/?url=https%3A%2F%2Fyoutu.be%2F0AsTwrok6ac&amp;data=05%7C02%7Cfmusika%40sitesafe.org.nz%7C905c2a6846234c7497eb08dc25c5ce86%7C559ebbc4f8904333b2b5309c77650b92%7C0%7C0%7C638426778707923030%7CUnknown%7CTWFpbGZsb3d8eyJWIjoiMC4wLjAwMDAiLCJQIjoiV2luMzIiLCJBTiI6Ik1haWwiLCJXVCI6Mn0%3D%7C0%7C%7C%7C&amp;sdata=gVDOEdfKb5qbbmYzxB6Guinagbx14AGCTe9l7ynvch0%3D&amp;reserved=0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c4c133-110a-4756-8f84-4a1c3b06f7ce">
      <Value>35</Value>
    </TaxCatchAll>
    <c6197a2f211549e191254d9229d756eb xmlns="22c4c133-110a-4756-8f84-4a1c3b06f7ce">
      <Terms xmlns="http://schemas.microsoft.com/office/infopath/2007/PartnerControls"/>
    </c6197a2f211549e191254d9229d756eb>
    <i727cc798c48404c9dfe36783d26945c xmlns="22c4c133-110a-4756-8f84-4a1c3b06f7ce">
      <Terms xmlns="http://schemas.microsoft.com/office/infopath/2007/PartnerControls"/>
    </i727cc798c48404c9dfe36783d26945c>
    <c753abdb7d4247eaaa193b9c60a6e551 xmlns="22c4c133-110a-4756-8f84-4a1c3b06f7ce">
      <Terms xmlns="http://schemas.microsoft.com/office/infopath/2007/PartnerControls"/>
    </c753abdb7d4247eaaa193b9c60a6e551>
    <c2f7b119569741ca8212f8ea2c9e6571 xmlns="22c4c133-110a-4756-8f84-4a1c3b06f7ce">
      <Terms xmlns="http://schemas.microsoft.com/office/infopath/2007/PartnerControls"/>
    </c2f7b119569741ca8212f8ea2c9e6571>
    <ia2009664a0a4e1cba45b2abbb047f34 xmlns="22c4c133-110a-4756-8f84-4a1c3b06f7ce">
      <Terms xmlns="http://schemas.microsoft.com/office/infopath/2007/PartnerControls">
        <TermInfo xmlns="http://schemas.microsoft.com/office/infopath/2007/PartnerControls">
          <TermName xmlns="http://schemas.microsoft.com/office/infopath/2007/PartnerControls">National</TermName>
          <TermId xmlns="http://schemas.microsoft.com/office/infopath/2007/PartnerControls">6d021464-e49a-420a-bb58-c173e90f1021</TermId>
        </TermInfo>
      </Terms>
    </ia2009664a0a4e1cba45b2abbb047f34>
    <_dlc_DocId xmlns="22c4c133-110a-4756-8f84-4a1c3b06f7ce">PM5XDW7VYUZ4-802076370-535</_dlc_DocId>
    <_dlc_DocIdUrl xmlns="22c4c133-110a-4756-8f84-4a1c3b06f7ce">
      <Url>https://sitesafenz.sharepoint.com/sites/SiteSafeDocuments/Delivery/_layouts/15/DocIdRedir.aspx?ID=PM5XDW7VYUZ4-802076370-535</Url>
      <Description>PM5XDW7VYUZ4-802076370-535</Description>
    </_dlc_DocIdUrl>
    <lcf76f155ced4ddcb4097134ff3c332f xmlns="69d1df3f-32c5-48fd-b6b9-be1706daf6d5">
      <Terms xmlns="http://schemas.microsoft.com/office/infopath/2007/PartnerControls"/>
    </lcf76f155ced4ddcb4097134ff3c332f>
    <SharedWithUsers xmlns="22c4c133-110a-4756-8f84-4a1c3b06f7ce">
      <UserInfo>
        <DisplayName>Northern Safety Liaison Group Mailbox</DisplayName>
        <AccountId>6697</AccountId>
        <AccountType/>
      </UserInfo>
      <UserInfo>
        <DisplayName>Mark Edwins</DisplayName>
        <AccountId>2969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42AC2EA711D42BA2E3C90B730C4EB" ma:contentTypeVersion="14" ma:contentTypeDescription="Create a new document." ma:contentTypeScope="" ma:versionID="78053edf01d3ba7d8985c0e6d7f2187f">
  <xsd:schema xmlns:xsd="http://www.w3.org/2001/XMLSchema" xmlns:xs="http://www.w3.org/2001/XMLSchema" xmlns:p="http://schemas.microsoft.com/office/2006/metadata/properties" xmlns:ns2="22c4c133-110a-4756-8f84-4a1c3b06f7ce" xmlns:ns3="69d1df3f-32c5-48fd-b6b9-be1706daf6d5" targetNamespace="http://schemas.microsoft.com/office/2006/metadata/properties" ma:root="true" ma:fieldsID="e40e04da1103ca3372277a0f721d08dc" ns2:_="" ns3:_="">
    <xsd:import namespace="22c4c133-110a-4756-8f84-4a1c3b06f7ce"/>
    <xsd:import namespace="69d1df3f-32c5-48fd-b6b9-be1706daf6d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c753abdb7d4247eaaa193b9c60a6e551" minOccurs="0"/>
                <xsd:element ref="ns2:TaxCatchAll" minOccurs="0"/>
                <xsd:element ref="ns2:TaxCatchAllLabel" minOccurs="0"/>
                <xsd:element ref="ns2:i727cc798c48404c9dfe36783d26945c" minOccurs="0"/>
                <xsd:element ref="ns2:c6197a2f211549e191254d9229d756eb" minOccurs="0"/>
                <xsd:element ref="ns2:c2f7b119569741ca8212f8ea2c9e6571" minOccurs="0"/>
                <xsd:element ref="ns2:ia2009664a0a4e1cba45b2abbb047f34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  <xsd:element ref="ns2:SharedWithUsers" minOccurs="0"/>
                <xsd:element ref="ns2:SharedWithDetail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4c133-110a-4756-8f84-4a1c3b06f7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c753abdb7d4247eaaa193b9c60a6e551" ma:index="11" nillable="true" ma:taxonomy="true" ma:internalName="c753abdb7d4247eaaa193b9c60a6e551" ma:taxonomyFieldName="Function" ma:displayName="Function" ma:default="" ma:fieldId="{c753abdb-7d42-47ea-aa19-3b9c60a6e551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f9b53ed3-96d1-4703-9d31-56f3c17c77e2}" ma:internalName="TaxCatchAll" ma:showField="CatchAllData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f9b53ed3-96d1-4703-9d31-56f3c17c77e2}" ma:internalName="TaxCatchAllLabel" ma:readOnly="true" ma:showField="CatchAllDataLabel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727cc798c48404c9dfe36783d26945c" ma:index="15" nillable="true" ma:taxonomy="true" ma:internalName="i727cc798c48404c9dfe36783d26945c" ma:taxonomyFieldName="Activity" ma:displayName="Activity" ma:default="" ma:fieldId="{2727cc79-8c48-404c-9dfe-36783d26945c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197a2f211549e191254d9229d756eb" ma:index="17" nillable="true" ma:taxonomy="true" ma:internalName="c6197a2f211549e191254d9229d756eb" ma:taxonomyFieldName="Subactivity" ma:displayName="Subactivity" ma:default="" ma:fieldId="{c6197a2f-2115-49e1-9125-4d9229d756eb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f7b119569741ca8212f8ea2c9e6571" ma:index="19" nillable="true" ma:taxonomy="true" ma:internalName="c2f7b119569741ca8212f8ea2c9e6571" ma:taxonomyFieldName="Document_x0020_Type" ma:displayName="Document Type" ma:default="" ma:fieldId="{c2f7b119-5697-41ca-8212-f8ea2c9e6571}" ma:sspId="dd86190e-a406-44c5-9d7f-a2c2e230333b" ma:termSetId="cd9f6b48-dd15-4777-a651-75e5363713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a2009664a0a4e1cba45b2abbb047f34" ma:index="21" nillable="true" ma:taxonomy="true" ma:internalName="ia2009664a0a4e1cba45b2abbb047f34" ma:taxonomyFieldName="Region" ma:displayName="Region" ma:default="35;#National|6d021464-e49a-420a-bb58-c173e90f1021" ma:fieldId="{2a200966-4a0a-4e1c-ba45-b2abbb047f34}" ma:sspId="dd86190e-a406-44c5-9d7f-a2c2e230333b" ma:termSetId="da1889f4-4aa2-426e-b2f8-07a12b7926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1df3f-32c5-48fd-b6b9-be1706daf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dd86190e-a406-44c5-9d7f-a2c2e23033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9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BC465-5268-49F1-8B6D-AF0E464FC02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01F37ACD-E66A-4A1A-9C21-329B0C9408BD}">
  <ds:schemaRefs>
    <ds:schemaRef ds:uri="http://schemas.microsoft.com/office/2006/metadata/properties"/>
    <ds:schemaRef ds:uri="http://schemas.microsoft.com/office/infopath/2007/PartnerControls"/>
    <ds:schemaRef ds:uri="22c4c133-110a-4756-8f84-4a1c3b06f7ce"/>
    <ds:schemaRef ds:uri="69d1df3f-32c5-48fd-b6b9-be1706daf6d5"/>
  </ds:schemaRefs>
</ds:datastoreItem>
</file>

<file path=customXml/itemProps3.xml><?xml version="1.0" encoding="utf-8"?>
<ds:datastoreItem xmlns:ds="http://schemas.openxmlformats.org/officeDocument/2006/customXml" ds:itemID="{2313504E-5C9E-41D3-B967-3EDE0F5FDE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728765-9A42-4015-8D40-CB8FEF29CC7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8301C4E-E528-45B4-BC01-49FC0E7D0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4c133-110a-4756-8f84-4a1c3b06f7ce"/>
    <ds:schemaRef ds:uri="69d1df3f-32c5-48fd-b6b9-be1706daf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7349DAF-9643-48CE-A71C-5680145FA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7</Words>
  <Characters>4948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ty Liaison Group (minutes template VP)</vt:lpstr>
    </vt:vector>
  </TitlesOfParts>
  <Company>Site Safe New Zealand Inc</Company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Liaison Group (minutes template VP)</dc:title>
  <dc:subject/>
  <dc:creator>Jeff Strampel</dc:creator>
  <cp:keywords/>
  <dc:description/>
  <cp:lastModifiedBy>Fred Musika</cp:lastModifiedBy>
  <cp:revision>2</cp:revision>
  <cp:lastPrinted>2022-12-02T00:44:00Z</cp:lastPrinted>
  <dcterms:created xsi:type="dcterms:W3CDTF">2024-03-03T20:23:00Z</dcterms:created>
  <dcterms:modified xsi:type="dcterms:W3CDTF">2024-03-03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a2009664a0a4e1cba45b2abbb047f34">
    <vt:lpwstr>National|6d021464-e49a-420a-bb58-c173e90f1021</vt:lpwstr>
  </property>
  <property fmtid="{D5CDD505-2E9C-101B-9397-08002B2CF9AE}" pid="3" name="TaxCatchAll">
    <vt:lpwstr>35;#National|6d021464-e49a-420a-bb58-c173e90f1021</vt:lpwstr>
  </property>
  <property fmtid="{D5CDD505-2E9C-101B-9397-08002B2CF9AE}" pid="4" name="_dlc_DocId">
    <vt:lpwstr>PM5XDW7VYUZ4-1015283805-494843</vt:lpwstr>
  </property>
  <property fmtid="{D5CDD505-2E9C-101B-9397-08002B2CF9AE}" pid="5" name="_dlc_DocIdItemGuid">
    <vt:lpwstr>c18d31df-485d-4d1a-bab4-47d6b73f5f25</vt:lpwstr>
  </property>
  <property fmtid="{D5CDD505-2E9C-101B-9397-08002B2CF9AE}" pid="6" name="_dlc_DocIdUrl">
    <vt:lpwstr>https://sitesafenz.sharepoint.com/sites/SiteSafeDocuments/MigrationSite/_layouts/15/DocIdRedir.aspx?ID=PM5XDW7VYUZ4-1015283805-494843, PM5XDW7VYUZ4-1015283805-494843</vt:lpwstr>
  </property>
  <property fmtid="{D5CDD505-2E9C-101B-9397-08002B2CF9AE}" pid="7" name="c6197a2f211549e191254d9229d756eb">
    <vt:lpwstr/>
  </property>
  <property fmtid="{D5CDD505-2E9C-101B-9397-08002B2CF9AE}" pid="8" name="i727cc798c48404c9dfe36783d26945c">
    <vt:lpwstr/>
  </property>
  <property fmtid="{D5CDD505-2E9C-101B-9397-08002B2CF9AE}" pid="9" name="c753abdb7d4247eaaa193b9c60a6e551">
    <vt:lpwstr/>
  </property>
  <property fmtid="{D5CDD505-2E9C-101B-9397-08002B2CF9AE}" pid="10" name="c2f7b119569741ca8212f8ea2c9e6571">
    <vt:lpwstr/>
  </property>
  <property fmtid="{D5CDD505-2E9C-101B-9397-08002B2CF9AE}" pid="11" name="Region">
    <vt:lpwstr>35;#National|6d021464-e49a-420a-bb58-c173e90f1021</vt:lpwstr>
  </property>
  <property fmtid="{D5CDD505-2E9C-101B-9397-08002B2CF9AE}" pid="12" name="Activity">
    <vt:lpwstr/>
  </property>
  <property fmtid="{D5CDD505-2E9C-101B-9397-08002B2CF9AE}" pid="13" name="Subactivity">
    <vt:lpwstr/>
  </property>
  <property fmtid="{D5CDD505-2E9C-101B-9397-08002B2CF9AE}" pid="14" name="Function">
    <vt:lpwstr/>
  </property>
  <property fmtid="{D5CDD505-2E9C-101B-9397-08002B2CF9AE}" pid="15" name="Document Type">
    <vt:lpwstr/>
  </property>
  <property fmtid="{D5CDD505-2E9C-101B-9397-08002B2CF9AE}" pid="16" name="ContentTypeId">
    <vt:lpwstr>0x010100BB042AC2EA711D42BA2E3C90B730C4EB</vt:lpwstr>
  </property>
  <property fmtid="{D5CDD505-2E9C-101B-9397-08002B2CF9AE}" pid="17" name="GrammarlyDocumentId">
    <vt:lpwstr>e53132f230e5359692ccb12f0c6439e275c7c1c80e283a0d704d95600168c414</vt:lpwstr>
  </property>
  <property fmtid="{D5CDD505-2E9C-101B-9397-08002B2CF9AE}" pid="18" name="MediaServiceImageTags">
    <vt:lpwstr/>
  </property>
</Properties>
</file>